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FEE42" w14:textId="77777777" w:rsidR="00B443E4" w:rsidRDefault="00471E11">
      <w:pPr>
        <w:pStyle w:val="a4"/>
      </w:pPr>
      <w:r>
        <w:t>Отчет по лабораторной работе №2</w:t>
      </w:r>
    </w:p>
    <w:p w14:paraId="5553FE9E" w14:textId="77777777" w:rsidR="00B443E4" w:rsidRDefault="00471E11">
      <w:pPr>
        <w:pStyle w:val="a5"/>
      </w:pPr>
      <w:r>
        <w:t>-</w:t>
      </w:r>
    </w:p>
    <w:p w14:paraId="125BC66D" w14:textId="77777777" w:rsidR="00B443E4" w:rsidRDefault="00471E11">
      <w:pPr>
        <w:pStyle w:val="Author"/>
      </w:pPr>
      <w:r>
        <w:t>Овениязов Арт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8417522"/>
        <w:docPartObj>
          <w:docPartGallery w:val="Table of Contents"/>
          <w:docPartUnique/>
        </w:docPartObj>
      </w:sdtPr>
      <w:sdtEndPr/>
      <w:sdtContent>
        <w:p w14:paraId="65D7F19A" w14:textId="77777777" w:rsidR="00B443E4" w:rsidRDefault="00471E11">
          <w:pPr>
            <w:pStyle w:val="ae"/>
          </w:pPr>
          <w:r>
            <w:t>Содержание</w:t>
          </w:r>
        </w:p>
        <w:p w14:paraId="285C8F04" w14:textId="77777777" w:rsidR="003E6192" w:rsidRDefault="00471E1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E6192">
            <w:fldChar w:fldCharType="separate"/>
          </w:r>
          <w:hyperlink w:anchor="_Toc84021299" w:history="1">
            <w:r w:rsidR="003E6192" w:rsidRPr="00F87BD0">
              <w:rPr>
                <w:rStyle w:val="ad"/>
                <w:noProof/>
              </w:rPr>
              <w:t>1</w:t>
            </w:r>
            <w:r w:rsidR="003E6192">
              <w:rPr>
                <w:noProof/>
              </w:rPr>
              <w:tab/>
            </w:r>
            <w:r w:rsidR="003E6192" w:rsidRPr="00F87BD0">
              <w:rPr>
                <w:rStyle w:val="ad"/>
                <w:noProof/>
              </w:rPr>
              <w:t>Цель работы</w:t>
            </w:r>
            <w:r w:rsidR="003E6192">
              <w:rPr>
                <w:noProof/>
                <w:webHidden/>
              </w:rPr>
              <w:tab/>
            </w:r>
            <w:r w:rsidR="003E6192">
              <w:rPr>
                <w:noProof/>
                <w:webHidden/>
              </w:rPr>
              <w:fldChar w:fldCharType="begin"/>
            </w:r>
            <w:r w:rsidR="003E6192">
              <w:rPr>
                <w:noProof/>
                <w:webHidden/>
              </w:rPr>
              <w:instrText xml:space="preserve"> PAGEREF _Toc84021299 \h </w:instrText>
            </w:r>
            <w:r w:rsidR="003E6192">
              <w:rPr>
                <w:noProof/>
                <w:webHidden/>
              </w:rPr>
            </w:r>
            <w:r w:rsidR="003E6192">
              <w:rPr>
                <w:noProof/>
                <w:webHidden/>
              </w:rPr>
              <w:fldChar w:fldCharType="separate"/>
            </w:r>
            <w:r w:rsidR="003E6192">
              <w:rPr>
                <w:noProof/>
                <w:webHidden/>
              </w:rPr>
              <w:t>1</w:t>
            </w:r>
            <w:r w:rsidR="003E6192">
              <w:rPr>
                <w:noProof/>
                <w:webHidden/>
              </w:rPr>
              <w:fldChar w:fldCharType="end"/>
            </w:r>
          </w:hyperlink>
        </w:p>
        <w:p w14:paraId="01E75FC7" w14:textId="77777777" w:rsidR="003E6192" w:rsidRDefault="003E61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4021300" w:history="1">
            <w:r w:rsidRPr="00F87BD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87BD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1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2082C" w14:textId="77777777" w:rsidR="003E6192" w:rsidRDefault="003E61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4021301" w:history="1">
            <w:r w:rsidRPr="00F87BD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87BD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1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04046" w14:textId="77777777" w:rsidR="003E6192" w:rsidRDefault="003E61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4021302" w:history="1">
            <w:r w:rsidRPr="00F87BD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87BD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1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EA86D" w14:textId="77777777" w:rsidR="003E6192" w:rsidRDefault="003E61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4021303" w:history="1">
            <w:r w:rsidRPr="00F87BD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87BD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1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04620" w14:textId="77777777" w:rsidR="003E6192" w:rsidRDefault="003E61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21304" w:history="1">
            <w:r w:rsidRPr="00F87BD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1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EFC03" w14:textId="77777777" w:rsidR="00B443E4" w:rsidRDefault="00471E11">
          <w:r>
            <w:fldChar w:fldCharType="end"/>
          </w:r>
        </w:p>
      </w:sdtContent>
    </w:sdt>
    <w:p w14:paraId="67F6D662" w14:textId="77777777" w:rsidR="00B443E4" w:rsidRDefault="00471E11">
      <w:pPr>
        <w:pStyle w:val="1"/>
      </w:pPr>
      <w:bookmarkStart w:id="0" w:name="цель-работы"/>
      <w:bookmarkStart w:id="1" w:name="_Toc84021299"/>
      <w:r>
        <w:rPr>
          <w:rStyle w:val="SectionNumber"/>
        </w:rPr>
        <w:t>1</w:t>
      </w:r>
      <w:r>
        <w:tab/>
        <w:t>Цель работы</w:t>
      </w:r>
      <w:bookmarkEnd w:id="1"/>
    </w:p>
    <w:p w14:paraId="038B4F89" w14:textId="77777777" w:rsidR="00B443E4" w:rsidRDefault="00471E11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1276FDC2" w14:textId="77777777" w:rsidR="00B443E4" w:rsidRDefault="00471E11">
      <w:pPr>
        <w:pStyle w:val="1"/>
      </w:pPr>
      <w:bookmarkStart w:id="2" w:name="задание"/>
      <w:bookmarkStart w:id="3" w:name="_Toc8402130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9F1BDC9" w14:textId="77777777" w:rsidR="00B443E4" w:rsidRDefault="00471E11">
      <w:pPr>
        <w:pStyle w:val="FirstParagraph"/>
      </w:pPr>
      <w:r>
        <w:t>Лабораторная работа подразумевает практическое иссл</w:t>
      </w:r>
      <w:r>
        <w:t>едование дискреционных разграничений в современных системах с открытым кодом на базе ОС Linux</w:t>
      </w:r>
    </w:p>
    <w:p w14:paraId="4A0ABEB5" w14:textId="77777777" w:rsidR="00B443E4" w:rsidRDefault="00471E11">
      <w:pPr>
        <w:pStyle w:val="1"/>
      </w:pPr>
      <w:bookmarkStart w:id="4" w:name="теоретическое-введение"/>
      <w:bookmarkStart w:id="5" w:name="_Toc8402130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942F4CE" w14:textId="77777777" w:rsidR="00B443E4" w:rsidRDefault="00471E11">
      <w:pPr>
        <w:pStyle w:val="FirstParagraph"/>
      </w:pPr>
      <w:r>
        <w:t>В Linux, как и в любой многопользовательской системе, абсолютно естественным образом возникает задача разграничения доступа субъектов — п</w:t>
      </w:r>
      <w:r>
        <w:t>ользователей к объектам — файлам дерева каталогов. 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</w:t>
      </w:r>
      <w:r>
        <w:t>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</w:t>
      </w:r>
      <w:r>
        <w:t>ограмм в (например, служб операционной системы), которые работают от лица псевдопользовательских учетных записей. [1]</w:t>
      </w:r>
    </w:p>
    <w:p w14:paraId="38B64E84" w14:textId="77777777" w:rsidR="00B443E4" w:rsidRDefault="00471E11">
      <w:pPr>
        <w:pStyle w:val="1"/>
      </w:pPr>
      <w:bookmarkStart w:id="6" w:name="выполнение-лабораторной-работы"/>
      <w:bookmarkStart w:id="7" w:name="_Toc84021302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44EEE2F6" w14:textId="77777777" w:rsidR="00B443E4" w:rsidRDefault="00471E11">
      <w:pPr>
        <w:pStyle w:val="FirstParagraph"/>
      </w:pPr>
      <w:r>
        <w:t>Создал учетную запись guest и задал ей пароль</w:t>
      </w:r>
    </w:p>
    <w:p w14:paraId="1B85DC60" w14:textId="77777777" w:rsidR="00B443E4" w:rsidRDefault="00471E11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8728864" wp14:editId="5CE76B6C">
            <wp:extent cx="4783755" cy="1347536"/>
            <wp:effectExtent l="0" t="0" r="0" b="0"/>
            <wp:docPr id="1" name="Picture" descr="Figure 1: Создание уче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1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963FCA7" w14:textId="77777777" w:rsidR="00B443E4" w:rsidRDefault="00471E11">
      <w:pPr>
        <w:pStyle w:val="ImageCaption"/>
      </w:pPr>
      <w:r>
        <w:t>Figure 1: Создание учетной записи</w:t>
      </w:r>
    </w:p>
    <w:p w14:paraId="0BE09233" w14:textId="77777777" w:rsidR="00B443E4" w:rsidRDefault="00471E11">
      <w:pPr>
        <w:pStyle w:val="a0"/>
      </w:pPr>
      <w:r>
        <w:t>Выполнил вход в систему</w:t>
      </w:r>
      <w:r>
        <w:t xml:space="preserve"> от имени пользователя guest</w:t>
      </w:r>
    </w:p>
    <w:p w14:paraId="415567FF" w14:textId="77777777" w:rsidR="00B443E4" w:rsidRDefault="00471E11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3510FB42" wp14:editId="6783D177">
            <wp:extent cx="2752825" cy="2781701"/>
            <wp:effectExtent l="0" t="0" r="0" b="0"/>
            <wp:docPr id="2" name="Picture" descr="Figure 2: 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2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48387B1" w14:textId="77777777" w:rsidR="00B443E4" w:rsidRDefault="00471E11">
      <w:pPr>
        <w:pStyle w:val="ImageCaption"/>
      </w:pPr>
      <w:r>
        <w:t>Figure 2: Вход в систему</w:t>
      </w:r>
    </w:p>
    <w:p w14:paraId="44F953E9" w14:textId="77777777" w:rsidR="00B443E4" w:rsidRDefault="00471E11">
      <w:pPr>
        <w:pStyle w:val="a0"/>
      </w:pPr>
      <w:r>
        <w:t>Определил директорию где я нахожусь командой pwd. Нахожусь в домашней директории</w:t>
      </w:r>
    </w:p>
    <w:p w14:paraId="2C14FDD8" w14:textId="77777777" w:rsidR="00B443E4" w:rsidRDefault="00471E11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4707AECD" wp14:editId="0CC9CFE2">
            <wp:extent cx="4167738" cy="3349591"/>
            <wp:effectExtent l="0" t="0" r="0" b="0"/>
            <wp:docPr id="3" name="Picture" descr="Figure 3: Результат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3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C5B0609" w14:textId="77777777" w:rsidR="00B443E4" w:rsidRDefault="00471E11">
      <w:pPr>
        <w:pStyle w:val="ImageCaption"/>
      </w:pPr>
      <w:r>
        <w:t>Figure 3: Результат pwd</w:t>
      </w:r>
    </w:p>
    <w:p w14:paraId="0B035473" w14:textId="77777777" w:rsidR="00B443E4" w:rsidRDefault="00471E11">
      <w:pPr>
        <w:pStyle w:val="a0"/>
      </w:pPr>
      <w:r>
        <w:t>Уточнил имя текущего пользователя командой whoami.</w:t>
      </w:r>
    </w:p>
    <w:p w14:paraId="19CB76B4" w14:textId="77777777" w:rsidR="00B443E4" w:rsidRDefault="00471E11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3538C9AC" wp14:editId="5E9DAAA4">
            <wp:extent cx="3388092" cy="1029903"/>
            <wp:effectExtent l="0" t="0" r="0" b="0"/>
            <wp:docPr id="4" name="Picture" descr="Figure 4: Результат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4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D959056" w14:textId="77777777" w:rsidR="00B443E4" w:rsidRDefault="00471E11">
      <w:pPr>
        <w:pStyle w:val="ImageCaption"/>
      </w:pPr>
      <w:r>
        <w:t>Figure 4: Результат whoami</w:t>
      </w:r>
    </w:p>
    <w:p w14:paraId="5DCF0EE1" w14:textId="77777777" w:rsidR="00B443E4" w:rsidRDefault="00471E11">
      <w:pPr>
        <w:pStyle w:val="a0"/>
      </w:pPr>
      <w:r>
        <w:t>Уточнил имя п</w:t>
      </w:r>
      <w:r>
        <w:t>ользователя, его группу, а также группы, куда входит пользователь, командой id и groups. Выведенные значения uid, gid и др. запомнил и сравнил вывод команд. Выводы одинаковы, оба говорят о группе guest.</w:t>
      </w:r>
    </w:p>
    <w:p w14:paraId="6B7AAD32" w14:textId="77777777" w:rsidR="00B443E4" w:rsidRDefault="00471E11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61A849A4" wp14:editId="101E0048">
            <wp:extent cx="5334000" cy="2174184"/>
            <wp:effectExtent l="0" t="0" r="0" b="0"/>
            <wp:docPr id="5" name="Picture" descr="Figure 5: Результат id и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5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C5340BD" w14:textId="77777777" w:rsidR="00B443E4" w:rsidRDefault="00471E11">
      <w:pPr>
        <w:pStyle w:val="ImageCaption"/>
      </w:pPr>
      <w:r>
        <w:t>Figure 5: Результат id и groups</w:t>
      </w:r>
    </w:p>
    <w:p w14:paraId="00E769F5" w14:textId="77777777" w:rsidR="00B443E4" w:rsidRDefault="00471E11">
      <w:pPr>
        <w:pStyle w:val="a0"/>
      </w:pPr>
      <w:r>
        <w:t>Просмотрел файл /etc/passwd командой cat /etc/passwd. Нашел в нём свою учётную запись, определил uid пользователя. Определил gid пользователя. Сравнил найденные значения с полученными в предыдущих пунктах. Отфильтровал результат с помощью grep.</w:t>
      </w:r>
    </w:p>
    <w:p w14:paraId="48D88092" w14:textId="77777777" w:rsidR="00B443E4" w:rsidRDefault="00471E11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69FD8C9E" wp14:editId="3F0867A9">
            <wp:extent cx="5334000" cy="3733062"/>
            <wp:effectExtent l="0" t="0" r="0" b="0"/>
            <wp:docPr id="6" name="Picture" descr="Figure 6: Результат /etc/passwd | grep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6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4C92D18" w14:textId="77777777" w:rsidR="00B443E4" w:rsidRDefault="00471E11">
      <w:pPr>
        <w:pStyle w:val="ImageCaption"/>
      </w:pPr>
      <w:r>
        <w:t>Figure 6:</w:t>
      </w:r>
      <w:r>
        <w:t xml:space="preserve"> Результат /etc/passwd | grep guest</w:t>
      </w:r>
    </w:p>
    <w:p w14:paraId="24D3BEAC" w14:textId="77777777" w:rsidR="00B443E4" w:rsidRDefault="00471E11">
      <w:pPr>
        <w:pStyle w:val="a0"/>
      </w:pPr>
      <w:r>
        <w:t>Определил существующие в системе директории командой ls -l /home/ и проверил, какие расширенные атрибуты установлены на поддиректориях, находящихся в директории /home, командой: lsattr /home/. Посмотрел директорию, но ls</w:t>
      </w:r>
      <w:r>
        <w:t>attr отказал в доступе.</w:t>
      </w:r>
    </w:p>
    <w:p w14:paraId="6A4694DD" w14:textId="77777777" w:rsidR="00B443E4" w:rsidRDefault="00471E11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407D8534" wp14:editId="2A6BE852">
            <wp:extent cx="3763477" cy="750770"/>
            <wp:effectExtent l="0" t="0" r="0" b="0"/>
            <wp:docPr id="7" name="Picture" descr="Figure 7: Результат ls -l и lsattr /home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7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0C9CDF5" w14:textId="77777777" w:rsidR="00B443E4" w:rsidRDefault="00471E11">
      <w:pPr>
        <w:pStyle w:val="ImageCaption"/>
      </w:pPr>
      <w:r>
        <w:t>Figure 7: Результат ls -l и lsattr /home/</w:t>
      </w:r>
    </w:p>
    <w:p w14:paraId="48EF0A84" w14:textId="77777777" w:rsidR="00B443E4" w:rsidRDefault="00471E11">
      <w:pPr>
        <w:pStyle w:val="a0"/>
      </w:pPr>
      <w:r>
        <w:t>Создал в домашней директории поддиректорию dir1 командой mkdir dir1. Определил командами ls -l и lsattr, какие права доступа и расширенные атрибуты были выставлены на директорию dir1.</w:t>
      </w:r>
    </w:p>
    <w:p w14:paraId="157353FB" w14:textId="77777777" w:rsidR="00B443E4" w:rsidRDefault="00471E11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08BC4FC2" wp14:editId="3B4C8145">
            <wp:extent cx="4446871" cy="3031957"/>
            <wp:effectExtent l="0" t="0" r="0" b="0"/>
            <wp:docPr id="8" name="Picture" descr="Figure 8: Результат mkdir dir1, ls-l и 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8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469787D" w14:textId="77777777" w:rsidR="00B443E4" w:rsidRDefault="00471E11">
      <w:pPr>
        <w:pStyle w:val="ImageCaption"/>
      </w:pPr>
      <w:r>
        <w:t>Fi</w:t>
      </w:r>
      <w:r>
        <w:t>gure 8: Результат mkdir dir1, ls-l и lsattr</w:t>
      </w:r>
    </w:p>
    <w:p w14:paraId="5D3FFEA4" w14:textId="77777777" w:rsidR="00B443E4" w:rsidRDefault="00471E11">
      <w:pPr>
        <w:pStyle w:val="a0"/>
      </w:pPr>
      <w:r>
        <w:t>Снял с директории dir1 все атрибуты командой chmod 000 dir1 и проверил её правильность выполнения командой ls -l</w:t>
      </w:r>
    </w:p>
    <w:p w14:paraId="7B18D25C" w14:textId="77777777" w:rsidR="00B443E4" w:rsidRDefault="00471E11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01080BF6" wp14:editId="2CBF9251">
            <wp:extent cx="4350618" cy="1318661"/>
            <wp:effectExtent l="0" t="0" r="0" b="0"/>
            <wp:docPr id="9" name="Picture" descr="Figure 9: Результат chmod 000 dir1 и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9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24B0C23" w14:textId="77777777" w:rsidR="00B443E4" w:rsidRDefault="00471E11">
      <w:pPr>
        <w:pStyle w:val="ImageCaption"/>
      </w:pPr>
      <w:r>
        <w:t>Figure 9: Результат chmod 000 dir1 и ls -l</w:t>
      </w:r>
    </w:p>
    <w:p w14:paraId="141D3FCF" w14:textId="77777777" w:rsidR="00B443E4" w:rsidRDefault="00471E11">
      <w:pPr>
        <w:pStyle w:val="a0"/>
      </w:pPr>
      <w:r>
        <w:t>Попытался создать в директории dir1 файл file1 командой echo “test” &gt; /home/guest/dir1/file1. Попытка неудачна.</w:t>
      </w:r>
    </w:p>
    <w:p w14:paraId="4125984E" w14:textId="77777777" w:rsidR="00B443E4" w:rsidRDefault="00471E11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4C5CFEE0" wp14:editId="26AAA75D">
            <wp:extent cx="4504623" cy="539014"/>
            <wp:effectExtent l="0" t="0" r="0" b="0"/>
            <wp:docPr id="10" name="Picture" descr="Figure 10: Результат echo “test” &gt; /home/guest/dir1/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g(10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A50CA57" w14:textId="77777777" w:rsidR="00B443E4" w:rsidRDefault="00471E11">
      <w:pPr>
        <w:pStyle w:val="ImageCaption"/>
      </w:pPr>
      <w:r>
        <w:t>Figure 10: Результат echo “test” &gt; /home/guest/dir1/file1</w:t>
      </w:r>
    </w:p>
    <w:p w14:paraId="686F5BEC" w14:textId="77777777" w:rsidR="00B443E4" w:rsidRDefault="00471E11">
      <w:pPr>
        <w:pStyle w:val="a0"/>
      </w:pPr>
      <w:r>
        <w:t>Заполнил таблицу «Установленные права и разрешённые действия» (см. табл. 1.1) и на о</w:t>
      </w:r>
      <w:r>
        <w:t>сновании заполненной таблицы определил те или иные минимально необходимые права для выполнения операций внутри директории dir1, заполнил табл. 1.2. 1 2 #Таблицы</w:t>
      </w:r>
    </w:p>
    <w:p w14:paraId="1326514B" w14:textId="77777777" w:rsidR="00B443E4" w:rsidRDefault="00471E11">
      <w:pPr>
        <w:pStyle w:val="TableCaption"/>
      </w:pPr>
      <w:bookmarkStart w:id="18" w:name="tbl:1.1"/>
      <w:r>
        <w:t>Table 1: Установленные права и разрешённые действ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08"/>
        <w:gridCol w:w="657"/>
        <w:gridCol w:w="885"/>
        <w:gridCol w:w="900"/>
        <w:gridCol w:w="709"/>
        <w:gridCol w:w="732"/>
        <w:gridCol w:w="1080"/>
        <w:gridCol w:w="1080"/>
        <w:gridCol w:w="1432"/>
        <w:gridCol w:w="962"/>
        <w:gridCol w:w="220"/>
        <w:gridCol w:w="220"/>
        <w:gridCol w:w="220"/>
      </w:tblGrid>
      <w:tr w:rsidR="00B443E4" w14:paraId="67DF30EB" w14:textId="77777777" w:rsidTr="00B44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095495" w14:textId="77777777" w:rsidR="00B443E4" w:rsidRDefault="00471E11">
            <w:pPr>
              <w:pStyle w:val="Compact"/>
            </w:pPr>
            <w:r>
              <w:t>Права директо рии</w:t>
            </w:r>
          </w:p>
        </w:tc>
        <w:tc>
          <w:tcPr>
            <w:tcW w:w="0" w:type="auto"/>
          </w:tcPr>
          <w:p w14:paraId="40FEA3A8" w14:textId="77777777" w:rsidR="00B443E4" w:rsidRDefault="00471E11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3D94179" w14:textId="77777777" w:rsidR="00B443E4" w:rsidRDefault="00471E11">
            <w:pPr>
              <w:pStyle w:val="Compact"/>
            </w:pPr>
            <w:r>
              <w:t>Создание файл</w:t>
            </w:r>
            <w:r>
              <w:t>а</w:t>
            </w:r>
          </w:p>
        </w:tc>
        <w:tc>
          <w:tcPr>
            <w:tcW w:w="0" w:type="auto"/>
          </w:tcPr>
          <w:p w14:paraId="40B15F7A" w14:textId="77777777" w:rsidR="00B443E4" w:rsidRDefault="00471E11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6FA89EB7" w14:textId="77777777" w:rsidR="00B443E4" w:rsidRDefault="00471E11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32DDB2B1" w14:textId="77777777" w:rsidR="00B443E4" w:rsidRDefault="00471E11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7E1CEC77" w14:textId="77777777" w:rsidR="00B443E4" w:rsidRDefault="00471E11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36A88BF7" w14:textId="77777777" w:rsidR="00B443E4" w:rsidRDefault="00471E11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7B0E4A95" w14:textId="77777777" w:rsidR="00B443E4" w:rsidRDefault="00471E11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E503DBF" w14:textId="77777777" w:rsidR="00B443E4" w:rsidRDefault="00471E11">
            <w:pPr>
              <w:pStyle w:val="Compact"/>
            </w:pPr>
            <w:r>
              <w:t>Смена атрибутов файла</w:t>
            </w:r>
          </w:p>
        </w:tc>
        <w:tc>
          <w:tcPr>
            <w:tcW w:w="0" w:type="auto"/>
          </w:tcPr>
          <w:p w14:paraId="175DBFE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97A99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F526AFD" w14:textId="77777777" w:rsidR="00B443E4" w:rsidRDefault="00B443E4">
            <w:pPr>
              <w:pStyle w:val="Compact"/>
            </w:pPr>
          </w:p>
        </w:tc>
      </w:tr>
      <w:tr w:rsidR="00B443E4" w14:paraId="5FD47366" w14:textId="77777777">
        <w:tc>
          <w:tcPr>
            <w:tcW w:w="0" w:type="auto"/>
          </w:tcPr>
          <w:p w14:paraId="7864A360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47DC8B51" w14:textId="77777777" w:rsidR="00B443E4" w:rsidRDefault="00471E11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72D97C9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C8DD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AF9F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4C97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724F7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5F9BF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01A3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2B947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EC62B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92EDA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AB2FE5A" w14:textId="77777777" w:rsidR="00B443E4" w:rsidRDefault="00B443E4">
            <w:pPr>
              <w:pStyle w:val="Compact"/>
            </w:pPr>
          </w:p>
        </w:tc>
      </w:tr>
      <w:tr w:rsidR="00B443E4" w14:paraId="1162CC87" w14:textId="77777777">
        <w:tc>
          <w:tcPr>
            <w:tcW w:w="0" w:type="auto"/>
          </w:tcPr>
          <w:p w14:paraId="745BEC7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8A837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DE252F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E955BF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2F6003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2728CD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F9174D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A3CFF9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1259A9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AA7A9A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246AF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289D3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24EB47" w14:textId="77777777" w:rsidR="00B443E4" w:rsidRDefault="00B443E4">
            <w:pPr>
              <w:pStyle w:val="Compact"/>
            </w:pPr>
          </w:p>
        </w:tc>
      </w:tr>
      <w:tr w:rsidR="00B443E4" w14:paraId="06E9D7AE" w14:textId="77777777">
        <w:tc>
          <w:tcPr>
            <w:tcW w:w="0" w:type="auto"/>
          </w:tcPr>
          <w:p w14:paraId="164D0055" w14:textId="77777777" w:rsidR="00B443E4" w:rsidRDefault="00471E11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23127394" w14:textId="77777777" w:rsidR="00B443E4" w:rsidRDefault="00471E11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15E8BF2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ABCA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22FE1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AD2D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F80A3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AD37C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1859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ADE5F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5C09D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F2B0D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77B865" w14:textId="77777777" w:rsidR="00B443E4" w:rsidRDefault="00B443E4">
            <w:pPr>
              <w:pStyle w:val="Compact"/>
            </w:pPr>
          </w:p>
        </w:tc>
      </w:tr>
      <w:tr w:rsidR="00B443E4" w14:paraId="7D43D15C" w14:textId="77777777">
        <w:tc>
          <w:tcPr>
            <w:tcW w:w="0" w:type="auto"/>
          </w:tcPr>
          <w:p w14:paraId="5403F1A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65A331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D65CA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20DF3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92090F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166D00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046F35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F1E17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663672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7808D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DF7441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1FC24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10F913D" w14:textId="77777777" w:rsidR="00B443E4" w:rsidRDefault="00B443E4">
            <w:pPr>
              <w:pStyle w:val="Compact"/>
            </w:pPr>
          </w:p>
        </w:tc>
      </w:tr>
      <w:tr w:rsidR="00B443E4" w14:paraId="54925E35" w14:textId="77777777">
        <w:tc>
          <w:tcPr>
            <w:tcW w:w="0" w:type="auto"/>
          </w:tcPr>
          <w:p w14:paraId="2DC3AE89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470B77D7" w14:textId="77777777" w:rsidR="00B443E4" w:rsidRDefault="00471E11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1E01442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A160B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083BA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6249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17101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D154F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659C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0234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75524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CE2233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6DE261" w14:textId="77777777" w:rsidR="00B443E4" w:rsidRDefault="00B443E4">
            <w:pPr>
              <w:pStyle w:val="Compact"/>
            </w:pPr>
          </w:p>
        </w:tc>
      </w:tr>
      <w:tr w:rsidR="00B443E4" w14:paraId="6B471791" w14:textId="77777777">
        <w:tc>
          <w:tcPr>
            <w:tcW w:w="0" w:type="auto"/>
          </w:tcPr>
          <w:p w14:paraId="0E34EF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CA1AA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6C397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E4DBF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D8C31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9C03FB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F590F7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B34D1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A0D40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F3E41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A83343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77936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5E9355" w14:textId="77777777" w:rsidR="00B443E4" w:rsidRDefault="00B443E4">
            <w:pPr>
              <w:pStyle w:val="Compact"/>
            </w:pPr>
          </w:p>
        </w:tc>
      </w:tr>
      <w:tr w:rsidR="00B443E4" w14:paraId="312403A6" w14:textId="77777777">
        <w:tc>
          <w:tcPr>
            <w:tcW w:w="0" w:type="auto"/>
          </w:tcPr>
          <w:p w14:paraId="216000E6" w14:textId="77777777" w:rsidR="00B443E4" w:rsidRDefault="00471E11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7B0F4EB1" w14:textId="77777777" w:rsidR="00B443E4" w:rsidRDefault="00471E11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154AE60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672242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9A330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3EFC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3730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D0881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00DAA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D20B4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07408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E43CC3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9FF45C2" w14:textId="77777777" w:rsidR="00B443E4" w:rsidRDefault="00B443E4">
            <w:pPr>
              <w:pStyle w:val="Compact"/>
            </w:pPr>
          </w:p>
        </w:tc>
      </w:tr>
      <w:tr w:rsidR="00B443E4" w14:paraId="64B7C843" w14:textId="77777777">
        <w:tc>
          <w:tcPr>
            <w:tcW w:w="0" w:type="auto"/>
          </w:tcPr>
          <w:p w14:paraId="4DACC32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7C6C24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18BA5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B2A38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A395EA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F0B48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E4AC86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5F61E8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DFF2E6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A36F0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5E6F19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CF722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C5BB18F" w14:textId="77777777" w:rsidR="00B443E4" w:rsidRDefault="00B443E4">
            <w:pPr>
              <w:pStyle w:val="Compact"/>
            </w:pPr>
          </w:p>
        </w:tc>
      </w:tr>
      <w:tr w:rsidR="00B443E4" w14:paraId="0B90EC56" w14:textId="77777777">
        <w:tc>
          <w:tcPr>
            <w:tcW w:w="0" w:type="auto"/>
          </w:tcPr>
          <w:p w14:paraId="798AA25B" w14:textId="77777777" w:rsidR="00B443E4" w:rsidRDefault="00471E11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56836C1A" w14:textId="77777777" w:rsidR="00B443E4" w:rsidRDefault="00471E11">
            <w:pPr>
              <w:pStyle w:val="Compact"/>
            </w:pPr>
            <w:r>
              <w:t>———- (0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0AD702C8" w14:textId="77777777" w:rsidR="00B443E4" w:rsidRDefault="00471E11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7592644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1D1B4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AB806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68D51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C2C01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51421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194F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BD5E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26A4F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36DEFAF" w14:textId="77777777" w:rsidR="00B443E4" w:rsidRDefault="00B443E4">
            <w:pPr>
              <w:pStyle w:val="Compact"/>
            </w:pPr>
          </w:p>
        </w:tc>
      </w:tr>
      <w:tr w:rsidR="00B443E4" w14:paraId="30F13CE5" w14:textId="77777777">
        <w:tc>
          <w:tcPr>
            <w:tcW w:w="0" w:type="auto"/>
          </w:tcPr>
          <w:p w14:paraId="51C757F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86657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EF4BB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C37876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951C2B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A8F4C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CC4270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1A071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D8FDFF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390E1D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36169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E0E160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D7086D4" w14:textId="77777777" w:rsidR="00B443E4" w:rsidRDefault="00B443E4">
            <w:pPr>
              <w:pStyle w:val="Compact"/>
            </w:pPr>
          </w:p>
        </w:tc>
      </w:tr>
      <w:tr w:rsidR="00B443E4" w14:paraId="58E8621D" w14:textId="77777777">
        <w:tc>
          <w:tcPr>
            <w:tcW w:w="0" w:type="auto"/>
          </w:tcPr>
          <w:p w14:paraId="31B9FAC7" w14:textId="77777777" w:rsidR="00B443E4" w:rsidRDefault="00471E11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46D6791D" w14:textId="77777777" w:rsidR="00B443E4" w:rsidRDefault="00471E11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2CF118B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4CF8E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F544A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5898B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E82FB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7CAF38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5AC25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DEA35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2D976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17015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9C6C02" w14:textId="77777777" w:rsidR="00B443E4" w:rsidRDefault="00B443E4">
            <w:pPr>
              <w:pStyle w:val="Compact"/>
            </w:pPr>
          </w:p>
        </w:tc>
      </w:tr>
      <w:tr w:rsidR="00B443E4" w14:paraId="1AFE1E7C" w14:textId="77777777">
        <w:tc>
          <w:tcPr>
            <w:tcW w:w="0" w:type="auto"/>
          </w:tcPr>
          <w:p w14:paraId="6608E71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97826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718F3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90120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0FDF8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5FFCB4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125953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DB457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C03B25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4DD15C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0998E9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E0131F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E7BB01" w14:textId="77777777" w:rsidR="00B443E4" w:rsidRDefault="00B443E4">
            <w:pPr>
              <w:pStyle w:val="Compact"/>
            </w:pPr>
          </w:p>
        </w:tc>
      </w:tr>
      <w:tr w:rsidR="00B443E4" w14:paraId="4FC0B14A" w14:textId="77777777">
        <w:tc>
          <w:tcPr>
            <w:tcW w:w="0" w:type="auto"/>
          </w:tcPr>
          <w:p w14:paraId="21E43E1C" w14:textId="77777777" w:rsidR="00B443E4" w:rsidRDefault="00471E11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4C2F8174" w14:textId="77777777" w:rsidR="00B443E4" w:rsidRDefault="00471E11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55860B5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6DFE6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C530D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FCB9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62937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FD86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DDCCA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00BEF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ABE33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38F07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A6D5772" w14:textId="77777777" w:rsidR="00B443E4" w:rsidRDefault="00B443E4">
            <w:pPr>
              <w:pStyle w:val="Compact"/>
            </w:pPr>
          </w:p>
        </w:tc>
      </w:tr>
      <w:tr w:rsidR="00B443E4" w14:paraId="10F9EB09" w14:textId="77777777">
        <w:tc>
          <w:tcPr>
            <w:tcW w:w="0" w:type="auto"/>
          </w:tcPr>
          <w:p w14:paraId="2E5E4DE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DF97F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D4F08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21BA41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72B94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13BD2F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18D0E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612137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E8294C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916AA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B49D5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F061B2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84CAF9C" w14:textId="77777777" w:rsidR="00B443E4" w:rsidRDefault="00B443E4">
            <w:pPr>
              <w:pStyle w:val="Compact"/>
            </w:pPr>
          </w:p>
        </w:tc>
      </w:tr>
      <w:tr w:rsidR="00B443E4" w14:paraId="0F08537E" w14:textId="77777777">
        <w:tc>
          <w:tcPr>
            <w:tcW w:w="0" w:type="auto"/>
          </w:tcPr>
          <w:p w14:paraId="5EBA794E" w14:textId="77777777" w:rsidR="00B443E4" w:rsidRDefault="00471E11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32CC98A7" w14:textId="77777777" w:rsidR="00B443E4" w:rsidRDefault="00471E11">
            <w:pPr>
              <w:pStyle w:val="Compact"/>
            </w:pPr>
            <w:r>
              <w:t>———- (000)</w:t>
            </w:r>
          </w:p>
        </w:tc>
        <w:tc>
          <w:tcPr>
            <w:tcW w:w="0" w:type="auto"/>
          </w:tcPr>
          <w:p w14:paraId="6E09070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60430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F8647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3426D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C2E39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A2F24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34508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02054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90BA5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349CE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1824E72" w14:textId="77777777" w:rsidR="00B443E4" w:rsidRDefault="00B443E4">
            <w:pPr>
              <w:pStyle w:val="Compact"/>
            </w:pPr>
          </w:p>
        </w:tc>
      </w:tr>
      <w:tr w:rsidR="00B443E4" w14:paraId="47E7379F" w14:textId="77777777">
        <w:tc>
          <w:tcPr>
            <w:tcW w:w="0" w:type="auto"/>
          </w:tcPr>
          <w:p w14:paraId="4D77C7B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35812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A7E46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F1D7E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F3766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C1238F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1F422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438B80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EF93F7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B05487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4B9138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2E30D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13FD40" w14:textId="77777777" w:rsidR="00B443E4" w:rsidRDefault="00B443E4">
            <w:pPr>
              <w:pStyle w:val="Compact"/>
            </w:pPr>
          </w:p>
        </w:tc>
      </w:tr>
      <w:tr w:rsidR="00B443E4" w14:paraId="544FA51A" w14:textId="77777777">
        <w:tc>
          <w:tcPr>
            <w:tcW w:w="0" w:type="auto"/>
          </w:tcPr>
          <w:p w14:paraId="0C4DB185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1B9FFE3B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63E8D8C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D11EB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95075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473D9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2B16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2CBDA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752FB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3B30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E8EF7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B365CE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95E3C4" w14:textId="77777777" w:rsidR="00B443E4" w:rsidRDefault="00B443E4">
            <w:pPr>
              <w:pStyle w:val="Compact"/>
            </w:pPr>
          </w:p>
        </w:tc>
      </w:tr>
      <w:tr w:rsidR="00B443E4" w14:paraId="4FF28F27" w14:textId="77777777">
        <w:tc>
          <w:tcPr>
            <w:tcW w:w="0" w:type="auto"/>
          </w:tcPr>
          <w:p w14:paraId="0E7DBA8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86A807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CF863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C5CA0C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91DAE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E8872A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A2CE6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7D6051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8D0C0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612705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6D45C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1A9A4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9DEF50" w14:textId="77777777" w:rsidR="00B443E4" w:rsidRDefault="00B443E4">
            <w:pPr>
              <w:pStyle w:val="Compact"/>
            </w:pPr>
          </w:p>
        </w:tc>
      </w:tr>
      <w:tr w:rsidR="00B443E4" w14:paraId="1F2B5308" w14:textId="77777777">
        <w:tc>
          <w:tcPr>
            <w:tcW w:w="0" w:type="auto"/>
          </w:tcPr>
          <w:p w14:paraId="276AA2C3" w14:textId="77777777" w:rsidR="00B443E4" w:rsidRDefault="00471E11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40F2D347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3EA02CB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09E8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2F964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458A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EA40C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C510E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254CB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E206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2D707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40AB2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6F1A3F2" w14:textId="77777777" w:rsidR="00B443E4" w:rsidRDefault="00B443E4">
            <w:pPr>
              <w:pStyle w:val="Compact"/>
            </w:pPr>
          </w:p>
        </w:tc>
      </w:tr>
      <w:tr w:rsidR="00B443E4" w14:paraId="32815A2D" w14:textId="77777777">
        <w:tc>
          <w:tcPr>
            <w:tcW w:w="0" w:type="auto"/>
          </w:tcPr>
          <w:p w14:paraId="5C1D24C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51811E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7476B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9FACD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B524D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52DB9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2C006E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BD4AE5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31402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78193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6C8AD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17C3A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B9E489" w14:textId="77777777" w:rsidR="00B443E4" w:rsidRDefault="00B443E4">
            <w:pPr>
              <w:pStyle w:val="Compact"/>
            </w:pPr>
          </w:p>
        </w:tc>
      </w:tr>
      <w:tr w:rsidR="00B443E4" w14:paraId="6990199F" w14:textId="77777777">
        <w:tc>
          <w:tcPr>
            <w:tcW w:w="0" w:type="auto"/>
          </w:tcPr>
          <w:p w14:paraId="276D344F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237C8AE0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7BE8747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C9B35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F1882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0092C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0B19D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AD5C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18CFA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E2D35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D3A29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11C5B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D9BF64" w14:textId="77777777" w:rsidR="00B443E4" w:rsidRDefault="00B443E4">
            <w:pPr>
              <w:pStyle w:val="Compact"/>
            </w:pPr>
          </w:p>
        </w:tc>
      </w:tr>
      <w:tr w:rsidR="00B443E4" w14:paraId="567F68A5" w14:textId="77777777">
        <w:tc>
          <w:tcPr>
            <w:tcW w:w="0" w:type="auto"/>
          </w:tcPr>
          <w:p w14:paraId="5833CEB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8F0AA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990C1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27119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EA6E3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928C6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21C24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28179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B1D828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252EE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849D0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987B70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6848F6E" w14:textId="77777777" w:rsidR="00B443E4" w:rsidRDefault="00B443E4">
            <w:pPr>
              <w:pStyle w:val="Compact"/>
            </w:pPr>
          </w:p>
        </w:tc>
      </w:tr>
      <w:tr w:rsidR="00B443E4" w14:paraId="166190D6" w14:textId="77777777">
        <w:tc>
          <w:tcPr>
            <w:tcW w:w="0" w:type="auto"/>
          </w:tcPr>
          <w:p w14:paraId="70DE5B2E" w14:textId="77777777" w:rsidR="00B443E4" w:rsidRDefault="00471E11">
            <w:pPr>
              <w:pStyle w:val="Compact"/>
            </w:pPr>
            <w:r>
              <w:lastRenderedPageBreak/>
              <w:t>d—-wx–(300)</w:t>
            </w:r>
          </w:p>
        </w:tc>
        <w:tc>
          <w:tcPr>
            <w:tcW w:w="0" w:type="auto"/>
          </w:tcPr>
          <w:p w14:paraId="1D5CDA5D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0E31F5E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B484A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50CDD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F4565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02C48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CF96B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D6CB4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4159A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18527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20D5C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FB5393B" w14:textId="77777777" w:rsidR="00B443E4" w:rsidRDefault="00B443E4">
            <w:pPr>
              <w:pStyle w:val="Compact"/>
            </w:pPr>
          </w:p>
        </w:tc>
      </w:tr>
      <w:tr w:rsidR="00B443E4" w14:paraId="589D919C" w14:textId="77777777">
        <w:tc>
          <w:tcPr>
            <w:tcW w:w="0" w:type="auto"/>
          </w:tcPr>
          <w:p w14:paraId="37FE13B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47599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45480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9E921A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FBC560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3D7FB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5997A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1AB08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F368B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03F78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3B32A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14321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ED2D0B5" w14:textId="77777777" w:rsidR="00B443E4" w:rsidRDefault="00B443E4">
            <w:pPr>
              <w:pStyle w:val="Compact"/>
            </w:pPr>
          </w:p>
        </w:tc>
      </w:tr>
      <w:tr w:rsidR="00B443E4" w14:paraId="5A905A12" w14:textId="77777777">
        <w:tc>
          <w:tcPr>
            <w:tcW w:w="0" w:type="auto"/>
          </w:tcPr>
          <w:p w14:paraId="2FE7F00E" w14:textId="77777777" w:rsidR="00B443E4" w:rsidRDefault="00471E11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6FF10F84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0DED314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7D05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50CD9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BB28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2BF5E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650A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CFE79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F3463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D8BF9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A39B13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510DEE" w14:textId="77777777" w:rsidR="00B443E4" w:rsidRDefault="00B443E4">
            <w:pPr>
              <w:pStyle w:val="Compact"/>
            </w:pPr>
          </w:p>
        </w:tc>
      </w:tr>
      <w:tr w:rsidR="00B443E4" w14:paraId="398E9101" w14:textId="77777777">
        <w:tc>
          <w:tcPr>
            <w:tcW w:w="0" w:type="auto"/>
          </w:tcPr>
          <w:p w14:paraId="6EDC52F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685D5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FD1E40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26432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EA074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D25204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454319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FE3F2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0C871F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C9B5B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94C761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5BE12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DA1619" w14:textId="77777777" w:rsidR="00B443E4" w:rsidRDefault="00B443E4">
            <w:pPr>
              <w:pStyle w:val="Compact"/>
            </w:pPr>
          </w:p>
        </w:tc>
      </w:tr>
      <w:tr w:rsidR="00B443E4" w14:paraId="2A18EEBF" w14:textId="77777777">
        <w:tc>
          <w:tcPr>
            <w:tcW w:w="0" w:type="auto"/>
          </w:tcPr>
          <w:p w14:paraId="2D5D97A0" w14:textId="77777777" w:rsidR="00B443E4" w:rsidRDefault="00471E11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7A8E9ACE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4BD5CE3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4034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0F37C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DAA2F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AB560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0BC2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104F4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BD7E4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A33C5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4DE24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EF1C2F" w14:textId="77777777" w:rsidR="00B443E4" w:rsidRDefault="00B443E4">
            <w:pPr>
              <w:pStyle w:val="Compact"/>
            </w:pPr>
          </w:p>
        </w:tc>
      </w:tr>
      <w:tr w:rsidR="00B443E4" w14:paraId="20105006" w14:textId="77777777">
        <w:tc>
          <w:tcPr>
            <w:tcW w:w="0" w:type="auto"/>
          </w:tcPr>
          <w:p w14:paraId="198BEDA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8290F7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A42FC0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CA9FE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665768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81CEF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ECFDF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9D6F33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3CAD8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0DA620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EF405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834FD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D9B0B60" w14:textId="77777777" w:rsidR="00B443E4" w:rsidRDefault="00B443E4">
            <w:pPr>
              <w:pStyle w:val="Compact"/>
            </w:pPr>
          </w:p>
        </w:tc>
      </w:tr>
      <w:tr w:rsidR="00B443E4" w14:paraId="704539D3" w14:textId="77777777">
        <w:tc>
          <w:tcPr>
            <w:tcW w:w="0" w:type="auto"/>
          </w:tcPr>
          <w:p w14:paraId="2CDAAA1B" w14:textId="77777777" w:rsidR="00B443E4" w:rsidRDefault="00471E11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5BBCA2ED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6EC3451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FAD1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E0753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FDB6B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76E5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19E2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8C489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CA3C5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7AEF1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33126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35508F4" w14:textId="77777777" w:rsidR="00B443E4" w:rsidRDefault="00B443E4">
            <w:pPr>
              <w:pStyle w:val="Compact"/>
            </w:pPr>
          </w:p>
        </w:tc>
      </w:tr>
      <w:tr w:rsidR="00B443E4" w14:paraId="51AFF62C" w14:textId="77777777">
        <w:tc>
          <w:tcPr>
            <w:tcW w:w="0" w:type="auto"/>
          </w:tcPr>
          <w:p w14:paraId="2AC854E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6E1F6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B8559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B8562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CDD6E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BA59B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10E71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37D87B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CC39B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CF113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D3A4B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E62327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8376F28" w14:textId="77777777" w:rsidR="00B443E4" w:rsidRDefault="00B443E4">
            <w:pPr>
              <w:pStyle w:val="Compact"/>
            </w:pPr>
          </w:p>
        </w:tc>
      </w:tr>
      <w:tr w:rsidR="00B443E4" w14:paraId="027EFEA2" w14:textId="77777777">
        <w:tc>
          <w:tcPr>
            <w:tcW w:w="0" w:type="auto"/>
          </w:tcPr>
          <w:p w14:paraId="6683C901" w14:textId="77777777" w:rsidR="00B443E4" w:rsidRDefault="00471E11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68C30F17" w14:textId="77777777" w:rsidR="00B443E4" w:rsidRDefault="00471E11">
            <w:pPr>
              <w:pStyle w:val="Compact"/>
            </w:pPr>
            <w:r>
              <w:t>–x——- (100)</w:t>
            </w:r>
          </w:p>
        </w:tc>
        <w:tc>
          <w:tcPr>
            <w:tcW w:w="0" w:type="auto"/>
          </w:tcPr>
          <w:p w14:paraId="1E26DC7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E5A04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42506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1286D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CC75C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CFDEB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9FD08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0F6772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002DD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BEAADF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211DBF" w14:textId="77777777" w:rsidR="00B443E4" w:rsidRDefault="00B443E4">
            <w:pPr>
              <w:pStyle w:val="Compact"/>
            </w:pPr>
          </w:p>
        </w:tc>
      </w:tr>
      <w:tr w:rsidR="00B443E4" w14:paraId="0DBF528C" w14:textId="77777777">
        <w:tc>
          <w:tcPr>
            <w:tcW w:w="0" w:type="auto"/>
          </w:tcPr>
          <w:p w14:paraId="5CFB42F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E4443A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E4A40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D748CA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440D9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CCB86B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FD1C2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2D40E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E1EF39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473F1B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0D287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D52F8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8DE60C" w14:textId="77777777" w:rsidR="00B443E4" w:rsidRDefault="00B443E4">
            <w:pPr>
              <w:pStyle w:val="Compact"/>
            </w:pPr>
          </w:p>
        </w:tc>
      </w:tr>
      <w:tr w:rsidR="00B443E4" w14:paraId="75EAFF46" w14:textId="77777777">
        <w:tc>
          <w:tcPr>
            <w:tcW w:w="0" w:type="auto"/>
          </w:tcPr>
          <w:p w14:paraId="7FCE85D2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30F0B5A3" w14:textId="77777777" w:rsidR="00B443E4" w:rsidRDefault="00471E11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1D74FAD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C8E98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B3691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D4302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49733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D4B26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CE166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3F461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70A8C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08FFD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F4BB1A5" w14:textId="77777777" w:rsidR="00B443E4" w:rsidRDefault="00B443E4">
            <w:pPr>
              <w:pStyle w:val="Compact"/>
            </w:pPr>
          </w:p>
        </w:tc>
      </w:tr>
      <w:tr w:rsidR="00B443E4" w14:paraId="072428ED" w14:textId="77777777">
        <w:tc>
          <w:tcPr>
            <w:tcW w:w="0" w:type="auto"/>
          </w:tcPr>
          <w:p w14:paraId="535015B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25D0B7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8E41E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A831B0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2B19D4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EBD20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E4846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8B8FA1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B5E98B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16BC2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E3D7CD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EBE97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67BF56" w14:textId="77777777" w:rsidR="00B443E4" w:rsidRDefault="00B443E4">
            <w:pPr>
              <w:pStyle w:val="Compact"/>
            </w:pPr>
          </w:p>
        </w:tc>
      </w:tr>
      <w:tr w:rsidR="00B443E4" w14:paraId="12679BF4" w14:textId="77777777">
        <w:tc>
          <w:tcPr>
            <w:tcW w:w="0" w:type="auto"/>
          </w:tcPr>
          <w:p w14:paraId="1142C80B" w14:textId="77777777" w:rsidR="00B443E4" w:rsidRDefault="00471E11">
            <w:pPr>
              <w:pStyle w:val="Compact"/>
            </w:pPr>
            <w:r>
              <w:t>d–x—–</w:t>
            </w:r>
            <w:r>
              <w:lastRenderedPageBreak/>
              <w:t>(100)</w:t>
            </w:r>
          </w:p>
        </w:tc>
        <w:tc>
          <w:tcPr>
            <w:tcW w:w="0" w:type="auto"/>
          </w:tcPr>
          <w:p w14:paraId="4A010D76" w14:textId="77777777" w:rsidR="00B443E4" w:rsidRDefault="00471E11">
            <w:pPr>
              <w:pStyle w:val="Compact"/>
            </w:pPr>
            <w:r>
              <w:lastRenderedPageBreak/>
              <w:t>-w—</w:t>
            </w:r>
            <w:r>
              <w:lastRenderedPageBreak/>
              <w:t>—–(200)</w:t>
            </w:r>
          </w:p>
        </w:tc>
        <w:tc>
          <w:tcPr>
            <w:tcW w:w="0" w:type="auto"/>
          </w:tcPr>
          <w:p w14:paraId="256E3BF0" w14:textId="77777777" w:rsidR="00B443E4" w:rsidRDefault="00471E11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10FE386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5EB69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E4CC8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86FF0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F395C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5B70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0B692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CEB0D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A62617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4147AC" w14:textId="77777777" w:rsidR="00B443E4" w:rsidRDefault="00B443E4">
            <w:pPr>
              <w:pStyle w:val="Compact"/>
            </w:pPr>
          </w:p>
        </w:tc>
      </w:tr>
      <w:tr w:rsidR="00B443E4" w14:paraId="188A2084" w14:textId="77777777">
        <w:tc>
          <w:tcPr>
            <w:tcW w:w="0" w:type="auto"/>
          </w:tcPr>
          <w:p w14:paraId="2BD6ACE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5B38B1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3EB7FD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9350E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A94E31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DA17A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CADB2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247487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B374B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690690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19999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A2524B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DFE86E7" w14:textId="77777777" w:rsidR="00B443E4" w:rsidRDefault="00B443E4">
            <w:pPr>
              <w:pStyle w:val="Compact"/>
            </w:pPr>
          </w:p>
        </w:tc>
      </w:tr>
      <w:tr w:rsidR="00B443E4" w14:paraId="6D94B33A" w14:textId="77777777">
        <w:tc>
          <w:tcPr>
            <w:tcW w:w="0" w:type="auto"/>
          </w:tcPr>
          <w:p w14:paraId="060E1E34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66A977D8" w14:textId="77777777" w:rsidR="00B443E4" w:rsidRDefault="00471E11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0E679A3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934C4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E1162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1BCD6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A2DBB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35D9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BA0B3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C76D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783C1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FA5654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2ABCAA" w14:textId="77777777" w:rsidR="00B443E4" w:rsidRDefault="00B443E4">
            <w:pPr>
              <w:pStyle w:val="Compact"/>
            </w:pPr>
          </w:p>
        </w:tc>
      </w:tr>
      <w:tr w:rsidR="00B443E4" w14:paraId="55BD1F5D" w14:textId="77777777">
        <w:tc>
          <w:tcPr>
            <w:tcW w:w="0" w:type="auto"/>
          </w:tcPr>
          <w:p w14:paraId="7CACA05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91305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DF8F6C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20742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14F50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08E6D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A8D4D2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9D6ADA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BD0FEF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D22A2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8A85E5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E37AAE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A38F4C" w14:textId="77777777" w:rsidR="00B443E4" w:rsidRDefault="00B443E4">
            <w:pPr>
              <w:pStyle w:val="Compact"/>
            </w:pPr>
          </w:p>
        </w:tc>
      </w:tr>
      <w:tr w:rsidR="00B443E4" w14:paraId="38A1EA80" w14:textId="77777777">
        <w:tc>
          <w:tcPr>
            <w:tcW w:w="0" w:type="auto"/>
          </w:tcPr>
          <w:p w14:paraId="53691AEF" w14:textId="77777777" w:rsidR="00B443E4" w:rsidRDefault="00471E11">
            <w:pPr>
              <w:pStyle w:val="Compact"/>
            </w:pPr>
            <w:r>
              <w:t>d—-wx–(030)</w:t>
            </w:r>
          </w:p>
        </w:tc>
        <w:tc>
          <w:tcPr>
            <w:tcW w:w="0" w:type="auto"/>
          </w:tcPr>
          <w:p w14:paraId="023B2F1A" w14:textId="77777777" w:rsidR="00B443E4" w:rsidRDefault="00471E11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338A979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E7517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2CC3C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60888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639DC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A9C92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974E9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AEB3C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338BB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83F52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25F99F3" w14:textId="77777777" w:rsidR="00B443E4" w:rsidRDefault="00B443E4">
            <w:pPr>
              <w:pStyle w:val="Compact"/>
            </w:pPr>
          </w:p>
        </w:tc>
      </w:tr>
      <w:tr w:rsidR="00B443E4" w14:paraId="22206D22" w14:textId="77777777">
        <w:tc>
          <w:tcPr>
            <w:tcW w:w="0" w:type="auto"/>
          </w:tcPr>
          <w:p w14:paraId="36AE079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65221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BD8983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F54CFC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3B4A01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36DC02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471B4D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33951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AEC60C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49E46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2CBEDA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469F0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F469720" w14:textId="77777777" w:rsidR="00B443E4" w:rsidRDefault="00B443E4">
            <w:pPr>
              <w:pStyle w:val="Compact"/>
            </w:pPr>
          </w:p>
        </w:tc>
      </w:tr>
      <w:tr w:rsidR="00B443E4" w14:paraId="3AF7DBBF" w14:textId="77777777">
        <w:tc>
          <w:tcPr>
            <w:tcW w:w="0" w:type="auto"/>
          </w:tcPr>
          <w:p w14:paraId="51078845" w14:textId="77777777" w:rsidR="00B443E4" w:rsidRDefault="00471E11">
            <w:pPr>
              <w:pStyle w:val="Compact"/>
            </w:pPr>
            <w:r>
              <w:t>d—r—-(040)</w:t>
            </w:r>
          </w:p>
        </w:tc>
        <w:tc>
          <w:tcPr>
            <w:tcW w:w="0" w:type="auto"/>
          </w:tcPr>
          <w:p w14:paraId="29038D85" w14:textId="77777777" w:rsidR="00B443E4" w:rsidRDefault="00471E11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0858E19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D403A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9CD94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99C0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F32A0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9F5F9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2263D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5E10D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B8F61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1C60FC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658E28C" w14:textId="77777777" w:rsidR="00B443E4" w:rsidRDefault="00B443E4">
            <w:pPr>
              <w:pStyle w:val="Compact"/>
            </w:pPr>
          </w:p>
        </w:tc>
      </w:tr>
      <w:tr w:rsidR="00B443E4" w14:paraId="6427A5F6" w14:textId="77777777">
        <w:tc>
          <w:tcPr>
            <w:tcW w:w="0" w:type="auto"/>
          </w:tcPr>
          <w:p w14:paraId="51B5F26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C21F06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0F763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53789B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AB8BA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61A1CE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2D488F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E972F8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07A9B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075AA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32D8BD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5A826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49BEBF" w14:textId="77777777" w:rsidR="00B443E4" w:rsidRDefault="00B443E4">
            <w:pPr>
              <w:pStyle w:val="Compact"/>
            </w:pPr>
          </w:p>
        </w:tc>
      </w:tr>
      <w:tr w:rsidR="00B443E4" w14:paraId="64B7C751" w14:textId="77777777">
        <w:tc>
          <w:tcPr>
            <w:tcW w:w="0" w:type="auto"/>
          </w:tcPr>
          <w:p w14:paraId="6016C2E1" w14:textId="77777777" w:rsidR="00B443E4" w:rsidRDefault="00471E11">
            <w:pPr>
              <w:pStyle w:val="Compact"/>
            </w:pPr>
            <w:r>
              <w:t>d—r-x–(050)</w:t>
            </w:r>
          </w:p>
        </w:tc>
        <w:tc>
          <w:tcPr>
            <w:tcW w:w="0" w:type="auto"/>
          </w:tcPr>
          <w:p w14:paraId="643F1CE2" w14:textId="77777777" w:rsidR="00B443E4" w:rsidRDefault="00471E11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6444009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D674D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C745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17A4C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8BC69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00D8F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9161B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F64DA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CED3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143D2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7ADE87" w14:textId="77777777" w:rsidR="00B443E4" w:rsidRDefault="00B443E4">
            <w:pPr>
              <w:pStyle w:val="Compact"/>
            </w:pPr>
          </w:p>
        </w:tc>
      </w:tr>
      <w:tr w:rsidR="00B443E4" w14:paraId="7F1B5870" w14:textId="77777777">
        <w:tc>
          <w:tcPr>
            <w:tcW w:w="0" w:type="auto"/>
          </w:tcPr>
          <w:p w14:paraId="79666C4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55CC2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8673C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013565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0E3BC9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BC6D22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79388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67B41E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9C1C1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CEEDB7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669C7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8DE74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EDC13F" w14:textId="77777777" w:rsidR="00B443E4" w:rsidRDefault="00B443E4">
            <w:pPr>
              <w:pStyle w:val="Compact"/>
            </w:pPr>
          </w:p>
        </w:tc>
      </w:tr>
      <w:tr w:rsidR="00B443E4" w14:paraId="43C8E655" w14:textId="77777777">
        <w:tc>
          <w:tcPr>
            <w:tcW w:w="0" w:type="auto"/>
          </w:tcPr>
          <w:p w14:paraId="571CB6A0" w14:textId="77777777" w:rsidR="00B443E4" w:rsidRDefault="00471E11">
            <w:pPr>
              <w:pStyle w:val="Compact"/>
            </w:pPr>
            <w:r>
              <w:t>d—rw—(060)</w:t>
            </w:r>
          </w:p>
        </w:tc>
        <w:tc>
          <w:tcPr>
            <w:tcW w:w="0" w:type="auto"/>
          </w:tcPr>
          <w:p w14:paraId="0396EE5F" w14:textId="77777777" w:rsidR="00B443E4" w:rsidRDefault="00471E11">
            <w:pPr>
              <w:pStyle w:val="Compact"/>
            </w:pPr>
            <w:r>
              <w:t>-w——–(200)</w:t>
            </w:r>
          </w:p>
        </w:tc>
        <w:tc>
          <w:tcPr>
            <w:tcW w:w="0" w:type="auto"/>
          </w:tcPr>
          <w:p w14:paraId="5043689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11080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EE3B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21D8A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80CF2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98521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92931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22164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C6BD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82FC9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20F7A3" w14:textId="77777777" w:rsidR="00B443E4" w:rsidRDefault="00B443E4">
            <w:pPr>
              <w:pStyle w:val="Compact"/>
            </w:pPr>
          </w:p>
        </w:tc>
      </w:tr>
      <w:tr w:rsidR="00B443E4" w14:paraId="42D0D984" w14:textId="77777777">
        <w:tc>
          <w:tcPr>
            <w:tcW w:w="0" w:type="auto"/>
          </w:tcPr>
          <w:p w14:paraId="0D39149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D8745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F34AD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8B579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AC709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167E27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67BD0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CABE2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EEDD5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5AE9C1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6A6E26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47ED7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6DF807" w14:textId="77777777" w:rsidR="00B443E4" w:rsidRDefault="00B443E4">
            <w:pPr>
              <w:pStyle w:val="Compact"/>
            </w:pPr>
          </w:p>
        </w:tc>
      </w:tr>
      <w:tr w:rsidR="00B443E4" w14:paraId="6CCC2D2E" w14:textId="77777777">
        <w:tc>
          <w:tcPr>
            <w:tcW w:w="0" w:type="auto"/>
          </w:tcPr>
          <w:p w14:paraId="613586E6" w14:textId="77777777" w:rsidR="00B443E4" w:rsidRDefault="00471E11">
            <w:pPr>
              <w:pStyle w:val="Compact"/>
            </w:pPr>
            <w:r>
              <w:t>d—rwx–(070)</w:t>
            </w:r>
          </w:p>
        </w:tc>
        <w:tc>
          <w:tcPr>
            <w:tcW w:w="0" w:type="auto"/>
          </w:tcPr>
          <w:p w14:paraId="5D851F9D" w14:textId="77777777" w:rsidR="00B443E4" w:rsidRDefault="00471E11">
            <w:pPr>
              <w:pStyle w:val="Compact"/>
            </w:pPr>
            <w:r>
              <w:t>-w——–(2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571A9FC1" w14:textId="77777777" w:rsidR="00B443E4" w:rsidRDefault="00471E11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336F8129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BAD7C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F433D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74F34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A5CB8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7DC0B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5677E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41DF4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20BB1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B6D9BE" w14:textId="77777777" w:rsidR="00B443E4" w:rsidRDefault="00B443E4">
            <w:pPr>
              <w:pStyle w:val="Compact"/>
            </w:pPr>
          </w:p>
        </w:tc>
      </w:tr>
      <w:tr w:rsidR="00B443E4" w14:paraId="0CF034F5" w14:textId="77777777">
        <w:tc>
          <w:tcPr>
            <w:tcW w:w="0" w:type="auto"/>
          </w:tcPr>
          <w:p w14:paraId="6FEE31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F860B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6A2C94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0FCA1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EC8710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A5EF7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ADF95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E6C770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1E76A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B9850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30700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245746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8FB3C3" w14:textId="77777777" w:rsidR="00B443E4" w:rsidRDefault="00B443E4">
            <w:pPr>
              <w:pStyle w:val="Compact"/>
            </w:pPr>
          </w:p>
        </w:tc>
      </w:tr>
      <w:tr w:rsidR="00B443E4" w14:paraId="4C1EB9EA" w14:textId="77777777">
        <w:tc>
          <w:tcPr>
            <w:tcW w:w="0" w:type="auto"/>
          </w:tcPr>
          <w:p w14:paraId="762C4AE1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1C419C91" w14:textId="77777777" w:rsidR="00B443E4" w:rsidRDefault="00471E11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1C201FD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72920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58503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0905C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2F499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26AC0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A151F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D1718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C2B5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18964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7492509" w14:textId="77777777" w:rsidR="00B443E4" w:rsidRDefault="00B443E4">
            <w:pPr>
              <w:pStyle w:val="Compact"/>
            </w:pPr>
          </w:p>
        </w:tc>
      </w:tr>
      <w:tr w:rsidR="00B443E4" w14:paraId="17DB7123" w14:textId="77777777">
        <w:tc>
          <w:tcPr>
            <w:tcW w:w="0" w:type="auto"/>
          </w:tcPr>
          <w:p w14:paraId="51CF125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00030C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5C4EE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A4CFE5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C62F7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16C1B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1358A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3C2B0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C4C504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6B0F40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8FC0B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EE1CBA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4FB4E5" w14:textId="77777777" w:rsidR="00B443E4" w:rsidRDefault="00B443E4">
            <w:pPr>
              <w:pStyle w:val="Compact"/>
            </w:pPr>
          </w:p>
        </w:tc>
      </w:tr>
      <w:tr w:rsidR="00B443E4" w14:paraId="137A8B93" w14:textId="77777777">
        <w:tc>
          <w:tcPr>
            <w:tcW w:w="0" w:type="auto"/>
          </w:tcPr>
          <w:p w14:paraId="58900B2E" w14:textId="77777777" w:rsidR="00B443E4" w:rsidRDefault="00471E11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2909B7C8" w14:textId="77777777" w:rsidR="00B443E4" w:rsidRDefault="00471E11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74DC45D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70A00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B6F7B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4B026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A7DCB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CC4F1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439E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2DD3A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1E19E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CD526B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3A667D" w14:textId="77777777" w:rsidR="00B443E4" w:rsidRDefault="00B443E4">
            <w:pPr>
              <w:pStyle w:val="Compact"/>
            </w:pPr>
          </w:p>
        </w:tc>
      </w:tr>
      <w:tr w:rsidR="00B443E4" w14:paraId="561D23C1" w14:textId="77777777">
        <w:tc>
          <w:tcPr>
            <w:tcW w:w="0" w:type="auto"/>
          </w:tcPr>
          <w:p w14:paraId="5F4948C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7A44A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A96BC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8987D5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0D80D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A13DFB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79564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4EEC3F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6E1D2F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066686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3C1079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4E396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FDEA96" w14:textId="77777777" w:rsidR="00B443E4" w:rsidRDefault="00B443E4">
            <w:pPr>
              <w:pStyle w:val="Compact"/>
            </w:pPr>
          </w:p>
        </w:tc>
      </w:tr>
      <w:tr w:rsidR="00B443E4" w14:paraId="703C9A58" w14:textId="77777777">
        <w:tc>
          <w:tcPr>
            <w:tcW w:w="0" w:type="auto"/>
          </w:tcPr>
          <w:p w14:paraId="36F183D9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6A5BE26A" w14:textId="77777777" w:rsidR="00B443E4" w:rsidRDefault="00471E11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6209DA6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C1F0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0EE3D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7DE4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278A6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8F69E2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E82E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1BDD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D226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58E54F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05F39E3" w14:textId="77777777" w:rsidR="00B443E4" w:rsidRDefault="00B443E4">
            <w:pPr>
              <w:pStyle w:val="Compact"/>
            </w:pPr>
          </w:p>
        </w:tc>
      </w:tr>
      <w:tr w:rsidR="00B443E4" w14:paraId="1597F4E7" w14:textId="77777777">
        <w:tc>
          <w:tcPr>
            <w:tcW w:w="0" w:type="auto"/>
          </w:tcPr>
          <w:p w14:paraId="5FFA1CD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31ACD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1C07F3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0DC080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42E2D6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A91596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51ED39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AA7997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AB7A68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7C4E4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5D3CD5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9794A6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27A955" w14:textId="77777777" w:rsidR="00B443E4" w:rsidRDefault="00B443E4">
            <w:pPr>
              <w:pStyle w:val="Compact"/>
            </w:pPr>
          </w:p>
        </w:tc>
      </w:tr>
      <w:tr w:rsidR="00B443E4" w14:paraId="6DE81D02" w14:textId="77777777">
        <w:tc>
          <w:tcPr>
            <w:tcW w:w="0" w:type="auto"/>
          </w:tcPr>
          <w:p w14:paraId="019AFF4A" w14:textId="77777777" w:rsidR="00B443E4" w:rsidRDefault="00471E11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3240644B" w14:textId="77777777" w:rsidR="00B443E4" w:rsidRDefault="00471E11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6B5463B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8354D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5A920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A1BD5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E86F92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0CEEC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1581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0CE6E8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0344D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75085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CD7401" w14:textId="77777777" w:rsidR="00B443E4" w:rsidRDefault="00B443E4">
            <w:pPr>
              <w:pStyle w:val="Compact"/>
            </w:pPr>
          </w:p>
        </w:tc>
      </w:tr>
      <w:tr w:rsidR="00B443E4" w14:paraId="47B1CA04" w14:textId="77777777">
        <w:tc>
          <w:tcPr>
            <w:tcW w:w="0" w:type="auto"/>
          </w:tcPr>
          <w:p w14:paraId="7CADBCF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37A85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423CF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229B96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B99C6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CB2C17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B3B63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62FFC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FA4E6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E9F981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9AAB2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A5009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0145947" w14:textId="77777777" w:rsidR="00B443E4" w:rsidRDefault="00B443E4">
            <w:pPr>
              <w:pStyle w:val="Compact"/>
            </w:pPr>
          </w:p>
        </w:tc>
      </w:tr>
      <w:tr w:rsidR="00B443E4" w14:paraId="2CF03577" w14:textId="77777777">
        <w:tc>
          <w:tcPr>
            <w:tcW w:w="0" w:type="auto"/>
          </w:tcPr>
          <w:p w14:paraId="0A9FD166" w14:textId="77777777" w:rsidR="00B443E4" w:rsidRDefault="00471E11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3030F6A5" w14:textId="77777777" w:rsidR="00B443E4" w:rsidRDefault="00471E11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6172E17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3FB38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D6DEB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BE84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BC48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2FB18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BB831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A179A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C4C32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7F6D9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9BD2BC" w14:textId="77777777" w:rsidR="00B443E4" w:rsidRDefault="00B443E4">
            <w:pPr>
              <w:pStyle w:val="Compact"/>
            </w:pPr>
          </w:p>
        </w:tc>
      </w:tr>
      <w:tr w:rsidR="00B443E4" w14:paraId="58C7E169" w14:textId="77777777">
        <w:tc>
          <w:tcPr>
            <w:tcW w:w="0" w:type="auto"/>
          </w:tcPr>
          <w:p w14:paraId="163FCE6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8DF0E4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0339C1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6F850E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44CEB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DBB14A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1514A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CC6226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22E49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A87BD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A5265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BD2CC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16B9F37" w14:textId="77777777" w:rsidR="00B443E4" w:rsidRDefault="00B443E4">
            <w:pPr>
              <w:pStyle w:val="Compact"/>
            </w:pPr>
          </w:p>
        </w:tc>
      </w:tr>
      <w:tr w:rsidR="00B443E4" w14:paraId="53663ADA" w14:textId="77777777">
        <w:tc>
          <w:tcPr>
            <w:tcW w:w="0" w:type="auto"/>
          </w:tcPr>
          <w:p w14:paraId="071F7096" w14:textId="77777777" w:rsidR="00B443E4" w:rsidRDefault="00471E11">
            <w:pPr>
              <w:pStyle w:val="Compact"/>
            </w:pPr>
            <w:r>
              <w:t>dr-</w:t>
            </w:r>
            <w:r>
              <w:lastRenderedPageBreak/>
              <w:t>x—–(500)</w:t>
            </w:r>
          </w:p>
        </w:tc>
        <w:tc>
          <w:tcPr>
            <w:tcW w:w="0" w:type="auto"/>
          </w:tcPr>
          <w:p w14:paraId="5C2ECC22" w14:textId="77777777" w:rsidR="00B443E4" w:rsidRDefault="00471E11">
            <w:pPr>
              <w:pStyle w:val="Compact"/>
            </w:pPr>
            <w:r>
              <w:lastRenderedPageBreak/>
              <w:t>-</w:t>
            </w:r>
            <w:r>
              <w:lastRenderedPageBreak/>
              <w:t>wx——-(300)</w:t>
            </w:r>
          </w:p>
        </w:tc>
        <w:tc>
          <w:tcPr>
            <w:tcW w:w="0" w:type="auto"/>
          </w:tcPr>
          <w:p w14:paraId="0A5A238C" w14:textId="77777777" w:rsidR="00B443E4" w:rsidRDefault="00471E11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3F127A9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6C13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5E145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3F5FD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4D90B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B5270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7F982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1BDD9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A11FE1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F4DB6B0" w14:textId="77777777" w:rsidR="00B443E4" w:rsidRDefault="00B443E4">
            <w:pPr>
              <w:pStyle w:val="Compact"/>
            </w:pPr>
          </w:p>
        </w:tc>
      </w:tr>
      <w:tr w:rsidR="00B443E4" w14:paraId="150AD957" w14:textId="77777777">
        <w:tc>
          <w:tcPr>
            <w:tcW w:w="0" w:type="auto"/>
          </w:tcPr>
          <w:p w14:paraId="13ECB0E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A4AB95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B47C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A0E4CE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1A83A1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DC962D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E1ADD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D6115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4648F2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0D47C6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2B5157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0664B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5236BD" w14:textId="77777777" w:rsidR="00B443E4" w:rsidRDefault="00B443E4">
            <w:pPr>
              <w:pStyle w:val="Compact"/>
            </w:pPr>
          </w:p>
        </w:tc>
      </w:tr>
      <w:tr w:rsidR="00B443E4" w14:paraId="757B20E2" w14:textId="77777777">
        <w:tc>
          <w:tcPr>
            <w:tcW w:w="0" w:type="auto"/>
          </w:tcPr>
          <w:p w14:paraId="5C408890" w14:textId="77777777" w:rsidR="00B443E4" w:rsidRDefault="00471E11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32C3F1BA" w14:textId="77777777" w:rsidR="00B443E4" w:rsidRDefault="00471E11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221D384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03B44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72CF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F56D5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7008A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09DAE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1F5B4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FEB08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C813A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A7906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5B1D2D" w14:textId="77777777" w:rsidR="00B443E4" w:rsidRDefault="00B443E4">
            <w:pPr>
              <w:pStyle w:val="Compact"/>
            </w:pPr>
          </w:p>
        </w:tc>
      </w:tr>
      <w:tr w:rsidR="00B443E4" w14:paraId="401E05B3" w14:textId="77777777">
        <w:tc>
          <w:tcPr>
            <w:tcW w:w="0" w:type="auto"/>
          </w:tcPr>
          <w:p w14:paraId="0FA980A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B8642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E6E07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43E2D5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5E42F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B3BC7D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F6E28D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22BB7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F7EB6D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3A5F6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96ADCD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3A6151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5831087" w14:textId="77777777" w:rsidR="00B443E4" w:rsidRDefault="00B443E4">
            <w:pPr>
              <w:pStyle w:val="Compact"/>
            </w:pPr>
          </w:p>
        </w:tc>
      </w:tr>
      <w:tr w:rsidR="00B443E4" w14:paraId="166529D9" w14:textId="77777777">
        <w:tc>
          <w:tcPr>
            <w:tcW w:w="0" w:type="auto"/>
          </w:tcPr>
          <w:p w14:paraId="5ACD8B34" w14:textId="77777777" w:rsidR="00B443E4" w:rsidRDefault="00471E11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1A62284E" w14:textId="77777777" w:rsidR="00B443E4" w:rsidRDefault="00471E11">
            <w:pPr>
              <w:pStyle w:val="Compact"/>
            </w:pPr>
            <w:r>
              <w:t>-wx——-(300)</w:t>
            </w:r>
          </w:p>
        </w:tc>
        <w:tc>
          <w:tcPr>
            <w:tcW w:w="0" w:type="auto"/>
          </w:tcPr>
          <w:p w14:paraId="42B0E6B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8FE508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5222A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0708E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EC4E6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893EE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40050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0EC6B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E987F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12B74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30EB5E6" w14:textId="77777777" w:rsidR="00B443E4" w:rsidRDefault="00B443E4">
            <w:pPr>
              <w:pStyle w:val="Compact"/>
            </w:pPr>
          </w:p>
        </w:tc>
      </w:tr>
      <w:tr w:rsidR="00B443E4" w14:paraId="76728B78" w14:textId="77777777">
        <w:tc>
          <w:tcPr>
            <w:tcW w:w="0" w:type="auto"/>
          </w:tcPr>
          <w:p w14:paraId="420335E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03706F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128F0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0648A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1DF6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17BD4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9247C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4D8446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7C5281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9F36B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403939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84160F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F31D985" w14:textId="77777777" w:rsidR="00B443E4" w:rsidRDefault="00B443E4">
            <w:pPr>
              <w:pStyle w:val="Compact"/>
            </w:pPr>
          </w:p>
        </w:tc>
      </w:tr>
      <w:tr w:rsidR="00B443E4" w14:paraId="61D10A54" w14:textId="77777777">
        <w:tc>
          <w:tcPr>
            <w:tcW w:w="0" w:type="auto"/>
          </w:tcPr>
          <w:p w14:paraId="235D77BA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53C6DB3C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0ED55D4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7FD0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63C58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9D6B6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F85B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29E28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E4F49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89307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15CBC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C377D1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C7A9FD" w14:textId="77777777" w:rsidR="00B443E4" w:rsidRDefault="00B443E4">
            <w:pPr>
              <w:pStyle w:val="Compact"/>
            </w:pPr>
          </w:p>
        </w:tc>
      </w:tr>
      <w:tr w:rsidR="00B443E4" w14:paraId="7A8C80E5" w14:textId="77777777">
        <w:tc>
          <w:tcPr>
            <w:tcW w:w="0" w:type="auto"/>
          </w:tcPr>
          <w:p w14:paraId="2B8613E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1B75C0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51D50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6643A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63D92B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3335B4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441FEA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D3EFB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9F1FA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E8E5F7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6F09C6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AE507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5521F6D" w14:textId="77777777" w:rsidR="00B443E4" w:rsidRDefault="00B443E4">
            <w:pPr>
              <w:pStyle w:val="Compact"/>
            </w:pPr>
          </w:p>
        </w:tc>
      </w:tr>
      <w:tr w:rsidR="00B443E4" w14:paraId="15EBE905" w14:textId="77777777">
        <w:tc>
          <w:tcPr>
            <w:tcW w:w="0" w:type="auto"/>
          </w:tcPr>
          <w:p w14:paraId="7B39CB65" w14:textId="77777777" w:rsidR="00B443E4" w:rsidRDefault="00471E11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733CEBC8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032E4ED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4743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3A319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DBB7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5D618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7352B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8BB5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83E1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F3D73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A95574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E419B33" w14:textId="77777777" w:rsidR="00B443E4" w:rsidRDefault="00B443E4">
            <w:pPr>
              <w:pStyle w:val="Compact"/>
            </w:pPr>
          </w:p>
        </w:tc>
      </w:tr>
      <w:tr w:rsidR="00B443E4" w14:paraId="775551CD" w14:textId="77777777">
        <w:tc>
          <w:tcPr>
            <w:tcW w:w="0" w:type="auto"/>
          </w:tcPr>
          <w:p w14:paraId="1657111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37D35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B3494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0E399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2C48D8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756F6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94048B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3377F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8D270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11E0BA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8B2120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269B8B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CE0CE41" w14:textId="77777777" w:rsidR="00B443E4" w:rsidRDefault="00B443E4">
            <w:pPr>
              <w:pStyle w:val="Compact"/>
            </w:pPr>
          </w:p>
        </w:tc>
      </w:tr>
      <w:tr w:rsidR="00B443E4" w14:paraId="15EE3519" w14:textId="77777777">
        <w:tc>
          <w:tcPr>
            <w:tcW w:w="0" w:type="auto"/>
          </w:tcPr>
          <w:p w14:paraId="1F301C89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13C37F60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4DFA43E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0C512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91592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14D6F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86F63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9FFF2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B97D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CBE5F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1578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C764A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76D449E" w14:textId="77777777" w:rsidR="00B443E4" w:rsidRDefault="00B443E4">
            <w:pPr>
              <w:pStyle w:val="Compact"/>
            </w:pPr>
          </w:p>
        </w:tc>
      </w:tr>
      <w:tr w:rsidR="00B443E4" w14:paraId="7651F7E7" w14:textId="77777777">
        <w:tc>
          <w:tcPr>
            <w:tcW w:w="0" w:type="auto"/>
          </w:tcPr>
          <w:p w14:paraId="6E77AF6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0922DB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F15B3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0461A1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C649F8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4949E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A4A95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02201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195DAE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FB09B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B05D6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FB89B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DFEB48" w14:textId="77777777" w:rsidR="00B443E4" w:rsidRDefault="00B443E4">
            <w:pPr>
              <w:pStyle w:val="Compact"/>
            </w:pPr>
          </w:p>
        </w:tc>
      </w:tr>
      <w:tr w:rsidR="00B443E4" w14:paraId="6A665A98" w14:textId="77777777">
        <w:tc>
          <w:tcPr>
            <w:tcW w:w="0" w:type="auto"/>
          </w:tcPr>
          <w:p w14:paraId="41A05573" w14:textId="77777777" w:rsidR="00B443E4" w:rsidRDefault="00471E11">
            <w:pPr>
              <w:pStyle w:val="Compact"/>
            </w:pPr>
            <w:r>
              <w:lastRenderedPageBreak/>
              <w:t>d—-wx–(300)</w:t>
            </w:r>
          </w:p>
        </w:tc>
        <w:tc>
          <w:tcPr>
            <w:tcW w:w="0" w:type="auto"/>
          </w:tcPr>
          <w:p w14:paraId="3EFAF26C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3C32E45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6DAB0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47F15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021B08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D3AA8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41750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3356A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90E91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4BD53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63EF34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808886C" w14:textId="77777777" w:rsidR="00B443E4" w:rsidRDefault="00B443E4">
            <w:pPr>
              <w:pStyle w:val="Compact"/>
            </w:pPr>
          </w:p>
        </w:tc>
      </w:tr>
      <w:tr w:rsidR="00B443E4" w14:paraId="5B83103C" w14:textId="77777777">
        <w:tc>
          <w:tcPr>
            <w:tcW w:w="0" w:type="auto"/>
          </w:tcPr>
          <w:p w14:paraId="73AE5E5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367449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BBF4C3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4DBC16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D96998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58DA4F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5FE836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003E10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DBD45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F6E7D9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D54EE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E415C4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C7DA72B" w14:textId="77777777" w:rsidR="00B443E4" w:rsidRDefault="00B443E4">
            <w:pPr>
              <w:pStyle w:val="Compact"/>
            </w:pPr>
          </w:p>
        </w:tc>
      </w:tr>
      <w:tr w:rsidR="00B443E4" w14:paraId="47FB8A6B" w14:textId="77777777">
        <w:tc>
          <w:tcPr>
            <w:tcW w:w="0" w:type="auto"/>
          </w:tcPr>
          <w:p w14:paraId="4E12B20D" w14:textId="77777777" w:rsidR="00B443E4" w:rsidRDefault="00471E11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3E4577E9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0A1601A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4A65F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36B01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0D2EE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CD2CA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361F1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537FD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5BFD5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13198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DC7DE0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9CDDF3" w14:textId="77777777" w:rsidR="00B443E4" w:rsidRDefault="00B443E4">
            <w:pPr>
              <w:pStyle w:val="Compact"/>
            </w:pPr>
          </w:p>
        </w:tc>
      </w:tr>
      <w:tr w:rsidR="00B443E4" w14:paraId="5882BBA2" w14:textId="77777777">
        <w:tc>
          <w:tcPr>
            <w:tcW w:w="0" w:type="auto"/>
          </w:tcPr>
          <w:p w14:paraId="17FA0E3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F009B5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5525E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E9B4CE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6E2392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FB72A9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EAB1A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6AD839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9D4B3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5B21E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D31234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122BAF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6ACE8C" w14:textId="77777777" w:rsidR="00B443E4" w:rsidRDefault="00B443E4">
            <w:pPr>
              <w:pStyle w:val="Compact"/>
            </w:pPr>
          </w:p>
        </w:tc>
      </w:tr>
      <w:tr w:rsidR="00B443E4" w14:paraId="269D87B5" w14:textId="77777777">
        <w:tc>
          <w:tcPr>
            <w:tcW w:w="0" w:type="auto"/>
          </w:tcPr>
          <w:p w14:paraId="2A65098C" w14:textId="77777777" w:rsidR="00B443E4" w:rsidRDefault="00471E11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012C1595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1344A0D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A216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41647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B745BA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FAC20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F1FE4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B5AA9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D20F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C5941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CF2EB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D3F0B33" w14:textId="77777777" w:rsidR="00B443E4" w:rsidRDefault="00B443E4">
            <w:pPr>
              <w:pStyle w:val="Compact"/>
            </w:pPr>
          </w:p>
        </w:tc>
      </w:tr>
      <w:tr w:rsidR="00B443E4" w14:paraId="35BD57BA" w14:textId="77777777">
        <w:tc>
          <w:tcPr>
            <w:tcW w:w="0" w:type="auto"/>
          </w:tcPr>
          <w:p w14:paraId="046BFF0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E24567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15C45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518E39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6DEF57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7C7EA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136FA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AF799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D77AF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95B7C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2B89A9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F0FADB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788CA14" w14:textId="77777777" w:rsidR="00B443E4" w:rsidRDefault="00B443E4">
            <w:pPr>
              <w:pStyle w:val="Compact"/>
            </w:pPr>
          </w:p>
        </w:tc>
      </w:tr>
      <w:tr w:rsidR="00B443E4" w14:paraId="5C1D2956" w14:textId="77777777">
        <w:tc>
          <w:tcPr>
            <w:tcW w:w="0" w:type="auto"/>
          </w:tcPr>
          <w:p w14:paraId="3BDB5B14" w14:textId="77777777" w:rsidR="00B443E4" w:rsidRDefault="00471E11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6941E64E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202D289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7ACBB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5574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5178E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97644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ED9F2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00567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01FA4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EA867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834C6C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BBA10A3" w14:textId="77777777" w:rsidR="00B443E4" w:rsidRDefault="00B443E4">
            <w:pPr>
              <w:pStyle w:val="Compact"/>
            </w:pPr>
          </w:p>
        </w:tc>
      </w:tr>
      <w:tr w:rsidR="00B443E4" w14:paraId="7DE3DA70" w14:textId="77777777">
        <w:tc>
          <w:tcPr>
            <w:tcW w:w="0" w:type="auto"/>
          </w:tcPr>
          <w:p w14:paraId="65C7A64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42CA0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4E7A3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B4595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2D5318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D9113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D75F4F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142C7D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F8B05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90AB8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D122CC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D4D493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FF1C0C" w14:textId="77777777" w:rsidR="00B443E4" w:rsidRDefault="00B443E4">
            <w:pPr>
              <w:pStyle w:val="Compact"/>
            </w:pPr>
          </w:p>
        </w:tc>
      </w:tr>
      <w:tr w:rsidR="00B443E4" w14:paraId="360DCF30" w14:textId="77777777">
        <w:tc>
          <w:tcPr>
            <w:tcW w:w="0" w:type="auto"/>
          </w:tcPr>
          <w:p w14:paraId="293FF1FA" w14:textId="77777777" w:rsidR="00B443E4" w:rsidRDefault="00471E11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1532BDE5" w14:textId="77777777" w:rsidR="00B443E4" w:rsidRDefault="00471E11">
            <w:pPr>
              <w:pStyle w:val="Compact"/>
            </w:pPr>
            <w:r>
              <w:t>r——— (400)</w:t>
            </w:r>
          </w:p>
        </w:tc>
        <w:tc>
          <w:tcPr>
            <w:tcW w:w="0" w:type="auto"/>
          </w:tcPr>
          <w:p w14:paraId="56ABA4E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E1F9E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3DC1E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45903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BA762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52BC4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0D1BD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F334E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427AC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6E23B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5C7553" w14:textId="77777777" w:rsidR="00B443E4" w:rsidRDefault="00B443E4">
            <w:pPr>
              <w:pStyle w:val="Compact"/>
            </w:pPr>
          </w:p>
        </w:tc>
      </w:tr>
      <w:tr w:rsidR="00B443E4" w14:paraId="3CEF034B" w14:textId="77777777">
        <w:tc>
          <w:tcPr>
            <w:tcW w:w="0" w:type="auto"/>
          </w:tcPr>
          <w:p w14:paraId="4AD23CB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6F9E2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142DE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03256B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360CE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9A43D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329C9A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2AD6C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7E5D7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D4A1E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53140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34EBF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4E7518" w14:textId="77777777" w:rsidR="00B443E4" w:rsidRDefault="00B443E4">
            <w:pPr>
              <w:pStyle w:val="Compact"/>
            </w:pPr>
          </w:p>
        </w:tc>
      </w:tr>
      <w:tr w:rsidR="00B443E4" w14:paraId="304B170D" w14:textId="77777777">
        <w:tc>
          <w:tcPr>
            <w:tcW w:w="0" w:type="auto"/>
          </w:tcPr>
          <w:p w14:paraId="385E2B77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0FB63832" w14:textId="77777777" w:rsidR="00B443E4" w:rsidRDefault="00471E11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5C967FF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B85AF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8556B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5DA1A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0F231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C0FAC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14F3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2940F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EC00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09235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A9D5176" w14:textId="77777777" w:rsidR="00B443E4" w:rsidRDefault="00B443E4">
            <w:pPr>
              <w:pStyle w:val="Compact"/>
            </w:pPr>
          </w:p>
        </w:tc>
      </w:tr>
      <w:tr w:rsidR="00B443E4" w14:paraId="2F4924C6" w14:textId="77777777">
        <w:tc>
          <w:tcPr>
            <w:tcW w:w="0" w:type="auto"/>
          </w:tcPr>
          <w:p w14:paraId="4BC018E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3872A5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6FDA5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51919A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EFAA6E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0E31BA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A8C72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CEE370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C2096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EF393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B72BE6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007EC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A0CFCC1" w14:textId="77777777" w:rsidR="00B443E4" w:rsidRDefault="00B443E4">
            <w:pPr>
              <w:pStyle w:val="Compact"/>
            </w:pPr>
          </w:p>
        </w:tc>
      </w:tr>
      <w:tr w:rsidR="00B443E4" w14:paraId="48AD6FBF" w14:textId="77777777">
        <w:tc>
          <w:tcPr>
            <w:tcW w:w="0" w:type="auto"/>
          </w:tcPr>
          <w:p w14:paraId="24147D4C" w14:textId="77777777" w:rsidR="00B443E4" w:rsidRDefault="00471E11">
            <w:pPr>
              <w:pStyle w:val="Compact"/>
            </w:pPr>
            <w:r>
              <w:t>d–x—–</w:t>
            </w:r>
            <w:r>
              <w:lastRenderedPageBreak/>
              <w:t>(100)</w:t>
            </w:r>
          </w:p>
        </w:tc>
        <w:tc>
          <w:tcPr>
            <w:tcW w:w="0" w:type="auto"/>
          </w:tcPr>
          <w:p w14:paraId="41179D62" w14:textId="77777777" w:rsidR="00B443E4" w:rsidRDefault="00471E11">
            <w:pPr>
              <w:pStyle w:val="Compact"/>
            </w:pPr>
            <w:r>
              <w:lastRenderedPageBreak/>
              <w:t>r-x—</w:t>
            </w:r>
            <w:r>
              <w:lastRenderedPageBreak/>
              <w:t>—-(500)</w:t>
            </w:r>
          </w:p>
        </w:tc>
        <w:tc>
          <w:tcPr>
            <w:tcW w:w="0" w:type="auto"/>
          </w:tcPr>
          <w:p w14:paraId="41FD8B19" w14:textId="77777777" w:rsidR="00B443E4" w:rsidRDefault="00471E11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36CE176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46B5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75ABE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51E1C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4FE6D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58760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4471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188D8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AF97EA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07BCE7E" w14:textId="77777777" w:rsidR="00B443E4" w:rsidRDefault="00B443E4">
            <w:pPr>
              <w:pStyle w:val="Compact"/>
            </w:pPr>
          </w:p>
        </w:tc>
      </w:tr>
      <w:tr w:rsidR="00B443E4" w14:paraId="7BEBA623" w14:textId="77777777">
        <w:tc>
          <w:tcPr>
            <w:tcW w:w="0" w:type="auto"/>
          </w:tcPr>
          <w:p w14:paraId="40A4C02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6CD39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8FD200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1C2181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22EDA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D038AC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BEF410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49F138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5BD9F7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69AE47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F3B22A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AACA1A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BC266B9" w14:textId="77777777" w:rsidR="00B443E4" w:rsidRDefault="00B443E4">
            <w:pPr>
              <w:pStyle w:val="Compact"/>
            </w:pPr>
          </w:p>
        </w:tc>
      </w:tr>
      <w:tr w:rsidR="00B443E4" w14:paraId="571C9F40" w14:textId="77777777">
        <w:tc>
          <w:tcPr>
            <w:tcW w:w="0" w:type="auto"/>
          </w:tcPr>
          <w:p w14:paraId="1A51923D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4663FC03" w14:textId="77777777" w:rsidR="00B443E4" w:rsidRDefault="00471E11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04C7CE5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4A65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F432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B03BA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D9A5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479EB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A02CB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E053B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7F7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BDD1FE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D1D463F" w14:textId="77777777" w:rsidR="00B443E4" w:rsidRDefault="00B443E4">
            <w:pPr>
              <w:pStyle w:val="Compact"/>
            </w:pPr>
          </w:p>
        </w:tc>
      </w:tr>
      <w:tr w:rsidR="00B443E4" w14:paraId="767D377F" w14:textId="77777777">
        <w:tc>
          <w:tcPr>
            <w:tcW w:w="0" w:type="auto"/>
          </w:tcPr>
          <w:p w14:paraId="0016353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F04461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01A24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3BBF8E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D479D3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F6719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54B61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DB7A0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E57CA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5EB83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1EFE3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0B4E3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C52DDD" w14:textId="77777777" w:rsidR="00B443E4" w:rsidRDefault="00B443E4">
            <w:pPr>
              <w:pStyle w:val="Compact"/>
            </w:pPr>
          </w:p>
        </w:tc>
      </w:tr>
      <w:tr w:rsidR="00B443E4" w14:paraId="48C261D4" w14:textId="77777777">
        <w:tc>
          <w:tcPr>
            <w:tcW w:w="0" w:type="auto"/>
          </w:tcPr>
          <w:p w14:paraId="3CC6F687" w14:textId="77777777" w:rsidR="00B443E4" w:rsidRDefault="00471E11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37EC6865" w14:textId="77777777" w:rsidR="00B443E4" w:rsidRDefault="00471E11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036DABE2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67B1A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162DA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13F8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4FB15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52CAB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36C6B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7208D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CACA8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1C9228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3F057C" w14:textId="77777777" w:rsidR="00B443E4" w:rsidRDefault="00B443E4">
            <w:pPr>
              <w:pStyle w:val="Compact"/>
            </w:pPr>
          </w:p>
        </w:tc>
      </w:tr>
      <w:tr w:rsidR="00B443E4" w14:paraId="38354A02" w14:textId="77777777">
        <w:tc>
          <w:tcPr>
            <w:tcW w:w="0" w:type="auto"/>
          </w:tcPr>
          <w:p w14:paraId="642FDE8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79AD9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604BEE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1BE62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5A32C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5ABB6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D3763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56A1CA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2DB01C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6DEE19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F822D1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0871C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0259A1" w14:textId="77777777" w:rsidR="00B443E4" w:rsidRDefault="00B443E4">
            <w:pPr>
              <w:pStyle w:val="Compact"/>
            </w:pPr>
          </w:p>
        </w:tc>
      </w:tr>
      <w:tr w:rsidR="00B443E4" w14:paraId="7D7DD897" w14:textId="77777777">
        <w:tc>
          <w:tcPr>
            <w:tcW w:w="0" w:type="auto"/>
          </w:tcPr>
          <w:p w14:paraId="6F65045E" w14:textId="77777777" w:rsidR="00B443E4" w:rsidRDefault="00471E11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11657B98" w14:textId="77777777" w:rsidR="00B443E4" w:rsidRDefault="00471E11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7D4329F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AEE2D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405B5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FD1CA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40284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55F2D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5169F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BC08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F5450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065AC2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8A3E1E" w14:textId="77777777" w:rsidR="00B443E4" w:rsidRDefault="00B443E4">
            <w:pPr>
              <w:pStyle w:val="Compact"/>
            </w:pPr>
          </w:p>
        </w:tc>
      </w:tr>
      <w:tr w:rsidR="00B443E4" w14:paraId="22B37920" w14:textId="77777777">
        <w:tc>
          <w:tcPr>
            <w:tcW w:w="0" w:type="auto"/>
          </w:tcPr>
          <w:p w14:paraId="5FEB14E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88F0D3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FB8CA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5035B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B2A87A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A2E30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EC7E8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BF410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2F417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EE403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21CE8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CFDD1F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6CA2EF" w14:textId="77777777" w:rsidR="00B443E4" w:rsidRDefault="00B443E4">
            <w:pPr>
              <w:pStyle w:val="Compact"/>
            </w:pPr>
          </w:p>
        </w:tc>
      </w:tr>
      <w:tr w:rsidR="00B443E4" w14:paraId="5818B7DE" w14:textId="77777777">
        <w:tc>
          <w:tcPr>
            <w:tcW w:w="0" w:type="auto"/>
          </w:tcPr>
          <w:p w14:paraId="5A3A9358" w14:textId="77777777" w:rsidR="00B443E4" w:rsidRDefault="00471E11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14338531" w14:textId="77777777" w:rsidR="00B443E4" w:rsidRDefault="00471E11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178963B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274A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25EC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FB851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2C7F3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186679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00A7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3E960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0D7A3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917096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D11B80" w14:textId="77777777" w:rsidR="00B443E4" w:rsidRDefault="00B443E4">
            <w:pPr>
              <w:pStyle w:val="Compact"/>
            </w:pPr>
          </w:p>
        </w:tc>
      </w:tr>
      <w:tr w:rsidR="00B443E4" w14:paraId="3D4506AB" w14:textId="77777777">
        <w:tc>
          <w:tcPr>
            <w:tcW w:w="0" w:type="auto"/>
          </w:tcPr>
          <w:p w14:paraId="4752AC9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9B4211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66D32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BEC6B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DB6FD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B5E7ED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335FCD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31970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E7CAA7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A52BF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E938EA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D5395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804DAA8" w14:textId="77777777" w:rsidR="00B443E4" w:rsidRDefault="00B443E4">
            <w:pPr>
              <w:pStyle w:val="Compact"/>
            </w:pPr>
          </w:p>
        </w:tc>
      </w:tr>
      <w:tr w:rsidR="00B443E4" w14:paraId="751AABDA" w14:textId="77777777">
        <w:tc>
          <w:tcPr>
            <w:tcW w:w="0" w:type="auto"/>
          </w:tcPr>
          <w:p w14:paraId="1C1DAB56" w14:textId="77777777" w:rsidR="00B443E4" w:rsidRDefault="00471E11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3942B438" w14:textId="77777777" w:rsidR="00B443E4" w:rsidRDefault="00471E11">
            <w:pPr>
              <w:pStyle w:val="Compact"/>
            </w:pPr>
            <w:r>
              <w:t>r-x——-(500)</w:t>
            </w:r>
          </w:p>
        </w:tc>
        <w:tc>
          <w:tcPr>
            <w:tcW w:w="0" w:type="auto"/>
          </w:tcPr>
          <w:p w14:paraId="4F08A81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25CC8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4442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6DE8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4163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F5442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435B1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B390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98BFE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06D76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81BC1D" w14:textId="77777777" w:rsidR="00B443E4" w:rsidRDefault="00B443E4">
            <w:pPr>
              <w:pStyle w:val="Compact"/>
            </w:pPr>
          </w:p>
        </w:tc>
      </w:tr>
      <w:tr w:rsidR="00B443E4" w14:paraId="7409A4F0" w14:textId="77777777">
        <w:tc>
          <w:tcPr>
            <w:tcW w:w="0" w:type="auto"/>
          </w:tcPr>
          <w:p w14:paraId="1B3FCC3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98979B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0E923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0BCE8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BFDD6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4252E5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16F93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6FE6D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FF6DC8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C7729D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28E090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FD5A9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890ECE" w14:textId="77777777" w:rsidR="00B443E4" w:rsidRDefault="00B443E4">
            <w:pPr>
              <w:pStyle w:val="Compact"/>
            </w:pPr>
          </w:p>
        </w:tc>
      </w:tr>
      <w:tr w:rsidR="00B443E4" w14:paraId="18D03E23" w14:textId="77777777">
        <w:tc>
          <w:tcPr>
            <w:tcW w:w="0" w:type="auto"/>
          </w:tcPr>
          <w:p w14:paraId="31097C8E" w14:textId="77777777" w:rsidR="00B443E4" w:rsidRDefault="00471E11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53FC26AE" w14:textId="77777777" w:rsidR="00B443E4" w:rsidRDefault="00471E11">
            <w:pPr>
              <w:pStyle w:val="Compact"/>
            </w:pPr>
            <w:r>
              <w:t>r-x——-(5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0B64CBEA" w14:textId="77777777" w:rsidR="00B443E4" w:rsidRDefault="00471E11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34EF764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9A147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108879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50895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B179F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A1BF4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33845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817D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667ECE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F8F4B2" w14:textId="77777777" w:rsidR="00B443E4" w:rsidRDefault="00B443E4">
            <w:pPr>
              <w:pStyle w:val="Compact"/>
            </w:pPr>
          </w:p>
        </w:tc>
      </w:tr>
      <w:tr w:rsidR="00B443E4" w14:paraId="1E520FCC" w14:textId="77777777">
        <w:tc>
          <w:tcPr>
            <w:tcW w:w="0" w:type="auto"/>
          </w:tcPr>
          <w:p w14:paraId="07EC86B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F9686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26572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E9A3E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9415B4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57EA3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C132F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CCE338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9AD80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85E10D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BB88D2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0AE4F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6FF61A6" w14:textId="77777777" w:rsidR="00B443E4" w:rsidRDefault="00B443E4">
            <w:pPr>
              <w:pStyle w:val="Compact"/>
            </w:pPr>
          </w:p>
        </w:tc>
      </w:tr>
      <w:tr w:rsidR="00B443E4" w14:paraId="4174738A" w14:textId="77777777">
        <w:tc>
          <w:tcPr>
            <w:tcW w:w="0" w:type="auto"/>
          </w:tcPr>
          <w:p w14:paraId="4D34CD91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7DBEFFF3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236E0A0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83BF6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51CA5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C979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F6A5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FF958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19050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E3EB3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C2690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D4319A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23C617A" w14:textId="77777777" w:rsidR="00B443E4" w:rsidRDefault="00B443E4">
            <w:pPr>
              <w:pStyle w:val="Compact"/>
            </w:pPr>
          </w:p>
        </w:tc>
      </w:tr>
      <w:tr w:rsidR="00B443E4" w14:paraId="4C7F8590" w14:textId="77777777">
        <w:tc>
          <w:tcPr>
            <w:tcW w:w="0" w:type="auto"/>
          </w:tcPr>
          <w:p w14:paraId="2B81566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DC0B5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3AB568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F24528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F7F408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FDACD4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8015DE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7D3E2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AC6AEC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2B896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8439D2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4F0750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C64631" w14:textId="77777777" w:rsidR="00B443E4" w:rsidRDefault="00B443E4">
            <w:pPr>
              <w:pStyle w:val="Compact"/>
            </w:pPr>
          </w:p>
        </w:tc>
      </w:tr>
      <w:tr w:rsidR="00B443E4" w14:paraId="4A26B064" w14:textId="77777777">
        <w:tc>
          <w:tcPr>
            <w:tcW w:w="0" w:type="auto"/>
          </w:tcPr>
          <w:p w14:paraId="5333D541" w14:textId="77777777" w:rsidR="00B443E4" w:rsidRDefault="00471E11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068906B1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51D2733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BDB2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43C6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FDA98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5CD09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BC28E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7AB25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17731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A8076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30315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7E292CD" w14:textId="77777777" w:rsidR="00B443E4" w:rsidRDefault="00B443E4">
            <w:pPr>
              <w:pStyle w:val="Compact"/>
            </w:pPr>
          </w:p>
        </w:tc>
      </w:tr>
      <w:tr w:rsidR="00B443E4" w14:paraId="668E081D" w14:textId="77777777">
        <w:tc>
          <w:tcPr>
            <w:tcW w:w="0" w:type="auto"/>
          </w:tcPr>
          <w:p w14:paraId="4949D82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F6124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B27296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86BE31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DF44D5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48B85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D5778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56D17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AF1CF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F651D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AEB4D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E5B9E9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E04A44" w14:textId="77777777" w:rsidR="00B443E4" w:rsidRDefault="00B443E4">
            <w:pPr>
              <w:pStyle w:val="Compact"/>
            </w:pPr>
          </w:p>
        </w:tc>
      </w:tr>
      <w:tr w:rsidR="00B443E4" w14:paraId="1AB741B8" w14:textId="77777777">
        <w:tc>
          <w:tcPr>
            <w:tcW w:w="0" w:type="auto"/>
          </w:tcPr>
          <w:p w14:paraId="71DA32A6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5AD5FCA5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5E4A26F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C600E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DDE6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EA2DF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F27C6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9B582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2B19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4596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D7ADC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3346F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F368C74" w14:textId="77777777" w:rsidR="00B443E4" w:rsidRDefault="00B443E4">
            <w:pPr>
              <w:pStyle w:val="Compact"/>
            </w:pPr>
          </w:p>
        </w:tc>
      </w:tr>
      <w:tr w:rsidR="00B443E4" w14:paraId="6D0F4A4C" w14:textId="77777777">
        <w:tc>
          <w:tcPr>
            <w:tcW w:w="0" w:type="auto"/>
          </w:tcPr>
          <w:p w14:paraId="0360E1D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6C4150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684C7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49782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C930F4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0BD65C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F6D82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CF9EA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C06F70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400A4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DD7493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720B3C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9C8E64" w14:textId="77777777" w:rsidR="00B443E4" w:rsidRDefault="00B443E4">
            <w:pPr>
              <w:pStyle w:val="Compact"/>
            </w:pPr>
          </w:p>
        </w:tc>
      </w:tr>
      <w:tr w:rsidR="00B443E4" w14:paraId="6C3B4599" w14:textId="77777777">
        <w:tc>
          <w:tcPr>
            <w:tcW w:w="0" w:type="auto"/>
          </w:tcPr>
          <w:p w14:paraId="7EA239BF" w14:textId="77777777" w:rsidR="00B443E4" w:rsidRDefault="00471E11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308E4335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5CB5149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E45BA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9D956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794193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D55DE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7F1A1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7C0CA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4BCB3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BFE1E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4A74E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8735972" w14:textId="77777777" w:rsidR="00B443E4" w:rsidRDefault="00B443E4">
            <w:pPr>
              <w:pStyle w:val="Compact"/>
            </w:pPr>
          </w:p>
        </w:tc>
      </w:tr>
      <w:tr w:rsidR="00B443E4" w14:paraId="28E24D2F" w14:textId="77777777">
        <w:tc>
          <w:tcPr>
            <w:tcW w:w="0" w:type="auto"/>
          </w:tcPr>
          <w:p w14:paraId="38EA00F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43392F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998FC8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D1C536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B8958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E4C055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576FE5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108B1A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594A0F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1F03E9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89EAB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A24779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40D2F74" w14:textId="77777777" w:rsidR="00B443E4" w:rsidRDefault="00B443E4">
            <w:pPr>
              <w:pStyle w:val="Compact"/>
            </w:pPr>
          </w:p>
        </w:tc>
      </w:tr>
      <w:tr w:rsidR="00B443E4" w14:paraId="17F41F75" w14:textId="77777777">
        <w:tc>
          <w:tcPr>
            <w:tcW w:w="0" w:type="auto"/>
          </w:tcPr>
          <w:p w14:paraId="0CB7C7F6" w14:textId="77777777" w:rsidR="00B443E4" w:rsidRDefault="00471E11">
            <w:pPr>
              <w:pStyle w:val="Compact"/>
            </w:pPr>
            <w:r>
              <w:t>dr——-(400)</w:t>
            </w:r>
          </w:p>
        </w:tc>
        <w:tc>
          <w:tcPr>
            <w:tcW w:w="0" w:type="auto"/>
          </w:tcPr>
          <w:p w14:paraId="017EF194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7E0659A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A995C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E32D3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4B370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8A03E4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C43C9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54282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5DAE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ABAB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5DAA5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01670DA" w14:textId="77777777" w:rsidR="00B443E4" w:rsidRDefault="00B443E4">
            <w:pPr>
              <w:pStyle w:val="Compact"/>
            </w:pPr>
          </w:p>
        </w:tc>
      </w:tr>
      <w:tr w:rsidR="00B443E4" w14:paraId="39EFD3DB" w14:textId="77777777">
        <w:tc>
          <w:tcPr>
            <w:tcW w:w="0" w:type="auto"/>
          </w:tcPr>
          <w:p w14:paraId="0B67913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39B56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3F2126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B7EFC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76654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1859C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39840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68B051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4F298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DFA237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30A31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4ED8F0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8951266" w14:textId="77777777" w:rsidR="00B443E4" w:rsidRDefault="00B443E4">
            <w:pPr>
              <w:pStyle w:val="Compact"/>
            </w:pPr>
          </w:p>
        </w:tc>
      </w:tr>
      <w:tr w:rsidR="00B443E4" w14:paraId="4709B05F" w14:textId="77777777">
        <w:tc>
          <w:tcPr>
            <w:tcW w:w="0" w:type="auto"/>
          </w:tcPr>
          <w:p w14:paraId="409F5B9D" w14:textId="77777777" w:rsidR="00B443E4" w:rsidRDefault="00471E11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3C8A74D2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26B06D83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6108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5185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D44AE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4B473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F77F5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DC0FB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35F1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746C2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6693E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44B612" w14:textId="77777777" w:rsidR="00B443E4" w:rsidRDefault="00B443E4">
            <w:pPr>
              <w:pStyle w:val="Compact"/>
            </w:pPr>
          </w:p>
        </w:tc>
      </w:tr>
      <w:tr w:rsidR="00B443E4" w14:paraId="23845061" w14:textId="77777777">
        <w:tc>
          <w:tcPr>
            <w:tcW w:w="0" w:type="auto"/>
          </w:tcPr>
          <w:p w14:paraId="59C0129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895074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4567B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A8BC6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950D55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D14881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7B5203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AA1934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39B041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CF8101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38EFFC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F6531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DDD013" w14:textId="77777777" w:rsidR="00B443E4" w:rsidRDefault="00B443E4">
            <w:pPr>
              <w:pStyle w:val="Compact"/>
            </w:pPr>
          </w:p>
        </w:tc>
      </w:tr>
      <w:tr w:rsidR="00B443E4" w14:paraId="0E0A92AA" w14:textId="77777777">
        <w:tc>
          <w:tcPr>
            <w:tcW w:w="0" w:type="auto"/>
          </w:tcPr>
          <w:p w14:paraId="260C6D29" w14:textId="77777777" w:rsidR="00B443E4" w:rsidRDefault="00471E11">
            <w:pPr>
              <w:pStyle w:val="Compact"/>
            </w:pPr>
            <w:r>
              <w:lastRenderedPageBreak/>
              <w:t>drw——(600)</w:t>
            </w:r>
          </w:p>
        </w:tc>
        <w:tc>
          <w:tcPr>
            <w:tcW w:w="0" w:type="auto"/>
          </w:tcPr>
          <w:p w14:paraId="45C48227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1EC1FE38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425AF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A8D7D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E88E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87391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54CF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8783D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DA9C16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A2D9E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8F1C1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353A4E" w14:textId="77777777" w:rsidR="00B443E4" w:rsidRDefault="00B443E4">
            <w:pPr>
              <w:pStyle w:val="Compact"/>
            </w:pPr>
          </w:p>
        </w:tc>
      </w:tr>
      <w:tr w:rsidR="00B443E4" w14:paraId="7BBACDD1" w14:textId="77777777">
        <w:tc>
          <w:tcPr>
            <w:tcW w:w="0" w:type="auto"/>
          </w:tcPr>
          <w:p w14:paraId="46A92C7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31ADD1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A0A6B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629129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0BA658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9D6850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5BA16D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F0BF46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8ABDE4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47AE88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A36D59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4ABC55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CBE4DC9" w14:textId="77777777" w:rsidR="00B443E4" w:rsidRDefault="00B443E4">
            <w:pPr>
              <w:pStyle w:val="Compact"/>
            </w:pPr>
          </w:p>
        </w:tc>
      </w:tr>
      <w:tr w:rsidR="00B443E4" w14:paraId="6B228FC0" w14:textId="77777777">
        <w:tc>
          <w:tcPr>
            <w:tcW w:w="0" w:type="auto"/>
          </w:tcPr>
          <w:p w14:paraId="4876B4CD" w14:textId="77777777" w:rsidR="00B443E4" w:rsidRDefault="00471E11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0D02E947" w14:textId="77777777" w:rsidR="00B443E4" w:rsidRDefault="00471E11">
            <w:pPr>
              <w:pStyle w:val="Compact"/>
            </w:pPr>
            <w:r>
              <w:t>rw——– (600)</w:t>
            </w:r>
          </w:p>
        </w:tc>
        <w:tc>
          <w:tcPr>
            <w:tcW w:w="0" w:type="auto"/>
          </w:tcPr>
          <w:p w14:paraId="43BC033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D508B7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BC07E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8733C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DB436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B65B0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CFF33D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B34C1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7BF66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A8057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E757DC" w14:textId="77777777" w:rsidR="00B443E4" w:rsidRDefault="00B443E4">
            <w:pPr>
              <w:pStyle w:val="Compact"/>
            </w:pPr>
          </w:p>
        </w:tc>
      </w:tr>
      <w:tr w:rsidR="00B443E4" w14:paraId="75221BED" w14:textId="77777777">
        <w:tc>
          <w:tcPr>
            <w:tcW w:w="0" w:type="auto"/>
          </w:tcPr>
          <w:p w14:paraId="27F1AA1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1813F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FC3E1F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8C0DA1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97C370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D5876C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D1FC6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3CCA6C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D27E6D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ECF437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5CB82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0125EC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CBD11E" w14:textId="77777777" w:rsidR="00B443E4" w:rsidRDefault="00B443E4">
            <w:pPr>
              <w:pStyle w:val="Compact"/>
            </w:pPr>
          </w:p>
        </w:tc>
      </w:tr>
      <w:tr w:rsidR="00B443E4" w14:paraId="68BB9964" w14:textId="77777777">
        <w:tc>
          <w:tcPr>
            <w:tcW w:w="0" w:type="auto"/>
          </w:tcPr>
          <w:p w14:paraId="38963D7F" w14:textId="77777777" w:rsidR="00B443E4" w:rsidRDefault="00471E11">
            <w:pPr>
              <w:pStyle w:val="Compact"/>
            </w:pPr>
            <w:r>
              <w:t>d——–(000)</w:t>
            </w:r>
          </w:p>
        </w:tc>
        <w:tc>
          <w:tcPr>
            <w:tcW w:w="0" w:type="auto"/>
          </w:tcPr>
          <w:p w14:paraId="76C20846" w14:textId="77777777" w:rsidR="00B443E4" w:rsidRDefault="00471E11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0CC46F2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E8D93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E33AEE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58654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32EE3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E9E3D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66E8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9CB3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6B97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9677D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7FD92E" w14:textId="77777777" w:rsidR="00B443E4" w:rsidRDefault="00B443E4">
            <w:pPr>
              <w:pStyle w:val="Compact"/>
            </w:pPr>
          </w:p>
        </w:tc>
      </w:tr>
      <w:tr w:rsidR="00B443E4" w14:paraId="5376770B" w14:textId="77777777">
        <w:tc>
          <w:tcPr>
            <w:tcW w:w="0" w:type="auto"/>
          </w:tcPr>
          <w:p w14:paraId="7FF88FC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B1C30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94B53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EF9FE8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A6C70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42D472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0FA28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ADBA69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9368A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D2332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A4AA73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CFD17F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48DEAD4" w14:textId="77777777" w:rsidR="00B443E4" w:rsidRDefault="00B443E4">
            <w:pPr>
              <w:pStyle w:val="Compact"/>
            </w:pPr>
          </w:p>
        </w:tc>
      </w:tr>
      <w:tr w:rsidR="00B443E4" w14:paraId="5CD7089F" w14:textId="77777777">
        <w:tc>
          <w:tcPr>
            <w:tcW w:w="0" w:type="auto"/>
          </w:tcPr>
          <w:p w14:paraId="02C1CB66" w14:textId="77777777" w:rsidR="00B443E4" w:rsidRDefault="00471E11">
            <w:pPr>
              <w:pStyle w:val="Compact"/>
            </w:pPr>
            <w:r>
              <w:t>d–x—–(100)</w:t>
            </w:r>
          </w:p>
        </w:tc>
        <w:tc>
          <w:tcPr>
            <w:tcW w:w="0" w:type="auto"/>
          </w:tcPr>
          <w:p w14:paraId="5FA4B8D5" w14:textId="77777777" w:rsidR="00B443E4" w:rsidRDefault="00471E11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4D53A6B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0659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B6564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17D3E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83788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E7193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C0729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F993A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A2445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A255D5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7A4C89" w14:textId="77777777" w:rsidR="00B443E4" w:rsidRDefault="00B443E4">
            <w:pPr>
              <w:pStyle w:val="Compact"/>
            </w:pPr>
          </w:p>
        </w:tc>
      </w:tr>
      <w:tr w:rsidR="00B443E4" w14:paraId="54220639" w14:textId="77777777">
        <w:tc>
          <w:tcPr>
            <w:tcW w:w="0" w:type="auto"/>
          </w:tcPr>
          <w:p w14:paraId="4072A85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9B0A64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8E81D7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BBECA4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163B9A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D6E33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3D66AE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CFD7D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9733B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A87FB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138C08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3F29E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73840FD" w14:textId="77777777" w:rsidR="00B443E4" w:rsidRDefault="00B443E4">
            <w:pPr>
              <w:pStyle w:val="Compact"/>
            </w:pPr>
          </w:p>
        </w:tc>
      </w:tr>
      <w:tr w:rsidR="00B443E4" w14:paraId="65F4205C" w14:textId="77777777">
        <w:tc>
          <w:tcPr>
            <w:tcW w:w="0" w:type="auto"/>
          </w:tcPr>
          <w:p w14:paraId="38558A28" w14:textId="77777777" w:rsidR="00B443E4" w:rsidRDefault="00471E11">
            <w:pPr>
              <w:pStyle w:val="Compact"/>
            </w:pPr>
            <w:r>
              <w:t>d-w——(200)</w:t>
            </w:r>
          </w:p>
        </w:tc>
        <w:tc>
          <w:tcPr>
            <w:tcW w:w="0" w:type="auto"/>
          </w:tcPr>
          <w:p w14:paraId="44A1E504" w14:textId="77777777" w:rsidR="00B443E4" w:rsidRDefault="00471E11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11DBA50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761A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490DA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9E2B1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E8069F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52BF8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9851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48DC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0599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F9120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E3658A8" w14:textId="77777777" w:rsidR="00B443E4" w:rsidRDefault="00B443E4">
            <w:pPr>
              <w:pStyle w:val="Compact"/>
            </w:pPr>
          </w:p>
        </w:tc>
      </w:tr>
      <w:tr w:rsidR="00B443E4" w14:paraId="04B712A0" w14:textId="77777777">
        <w:tc>
          <w:tcPr>
            <w:tcW w:w="0" w:type="auto"/>
          </w:tcPr>
          <w:p w14:paraId="618A68E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5E6321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B1C789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E4B29B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48B80A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6D2A11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79D75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46764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435381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B4EB0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AA036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514A6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19F3B69" w14:textId="77777777" w:rsidR="00B443E4" w:rsidRDefault="00B443E4">
            <w:pPr>
              <w:pStyle w:val="Compact"/>
            </w:pPr>
          </w:p>
        </w:tc>
      </w:tr>
      <w:tr w:rsidR="00B443E4" w14:paraId="6C4CAE21" w14:textId="77777777">
        <w:tc>
          <w:tcPr>
            <w:tcW w:w="0" w:type="auto"/>
          </w:tcPr>
          <w:p w14:paraId="7E5231C1" w14:textId="77777777" w:rsidR="00B443E4" w:rsidRDefault="00471E11">
            <w:pPr>
              <w:pStyle w:val="Compact"/>
            </w:pPr>
            <w:r>
              <w:t>d—-wx–(300)</w:t>
            </w:r>
          </w:p>
        </w:tc>
        <w:tc>
          <w:tcPr>
            <w:tcW w:w="0" w:type="auto"/>
          </w:tcPr>
          <w:p w14:paraId="324BAAB5" w14:textId="77777777" w:rsidR="00B443E4" w:rsidRDefault="00471E11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1BE0A352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E631C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110AA6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D223E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B70A3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109E89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9EB63A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C19B59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717BB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3A4529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201DB74" w14:textId="77777777" w:rsidR="00B443E4" w:rsidRDefault="00B443E4">
            <w:pPr>
              <w:pStyle w:val="Compact"/>
            </w:pPr>
          </w:p>
        </w:tc>
      </w:tr>
      <w:tr w:rsidR="00B443E4" w14:paraId="603B4905" w14:textId="77777777">
        <w:tc>
          <w:tcPr>
            <w:tcW w:w="0" w:type="auto"/>
          </w:tcPr>
          <w:p w14:paraId="54C122A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05AFB1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D608C5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BF3877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89FE49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911A6A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5337C8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33C5C4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DACA31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2FAD73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C1F5BF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A178CF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48793BC" w14:textId="77777777" w:rsidR="00B443E4" w:rsidRDefault="00B443E4">
            <w:pPr>
              <w:pStyle w:val="Compact"/>
            </w:pPr>
          </w:p>
        </w:tc>
      </w:tr>
      <w:tr w:rsidR="00B443E4" w14:paraId="45BC0800" w14:textId="77777777">
        <w:tc>
          <w:tcPr>
            <w:tcW w:w="0" w:type="auto"/>
          </w:tcPr>
          <w:p w14:paraId="5D6D27B8" w14:textId="77777777" w:rsidR="00B443E4" w:rsidRDefault="00471E11">
            <w:pPr>
              <w:pStyle w:val="Compact"/>
            </w:pPr>
            <w:r>
              <w:t>dr——-</w:t>
            </w:r>
            <w:r>
              <w:lastRenderedPageBreak/>
              <w:t>(400)</w:t>
            </w:r>
          </w:p>
        </w:tc>
        <w:tc>
          <w:tcPr>
            <w:tcW w:w="0" w:type="auto"/>
          </w:tcPr>
          <w:p w14:paraId="3F99B50E" w14:textId="77777777" w:rsidR="00B443E4" w:rsidRDefault="00471E11">
            <w:pPr>
              <w:pStyle w:val="Compact"/>
            </w:pPr>
            <w:r>
              <w:lastRenderedPageBreak/>
              <w:t>rwx—</w:t>
            </w:r>
            <w:r>
              <w:lastRenderedPageBreak/>
              <w:t>—- (700)</w:t>
            </w:r>
          </w:p>
        </w:tc>
        <w:tc>
          <w:tcPr>
            <w:tcW w:w="0" w:type="auto"/>
          </w:tcPr>
          <w:p w14:paraId="06C3B38E" w14:textId="77777777" w:rsidR="00B443E4" w:rsidRDefault="00471E11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1CCBFD6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C5B980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6A563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A595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C244E1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D969B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B8921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9D16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072393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90A2861" w14:textId="77777777" w:rsidR="00B443E4" w:rsidRDefault="00B443E4">
            <w:pPr>
              <w:pStyle w:val="Compact"/>
            </w:pPr>
          </w:p>
        </w:tc>
      </w:tr>
      <w:tr w:rsidR="00B443E4" w14:paraId="41A036EC" w14:textId="77777777">
        <w:tc>
          <w:tcPr>
            <w:tcW w:w="0" w:type="auto"/>
          </w:tcPr>
          <w:p w14:paraId="598BBE0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058D5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D0D614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5590275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2C0286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0DAF8D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B885E7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99BD9D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B00B6F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578F65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C8FD0D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44C4C8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E21CC1D" w14:textId="77777777" w:rsidR="00B443E4" w:rsidRDefault="00B443E4">
            <w:pPr>
              <w:pStyle w:val="Compact"/>
            </w:pPr>
          </w:p>
        </w:tc>
      </w:tr>
      <w:tr w:rsidR="00B443E4" w14:paraId="17412544" w14:textId="77777777">
        <w:tc>
          <w:tcPr>
            <w:tcW w:w="0" w:type="auto"/>
          </w:tcPr>
          <w:p w14:paraId="3A67D307" w14:textId="77777777" w:rsidR="00B443E4" w:rsidRDefault="00471E11">
            <w:pPr>
              <w:pStyle w:val="Compact"/>
            </w:pPr>
            <w:r>
              <w:t>dr-x—–(500)</w:t>
            </w:r>
          </w:p>
        </w:tc>
        <w:tc>
          <w:tcPr>
            <w:tcW w:w="0" w:type="auto"/>
          </w:tcPr>
          <w:p w14:paraId="3C177E79" w14:textId="77777777" w:rsidR="00B443E4" w:rsidRDefault="00471E11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6C5BB40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5989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8B364F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AF7F0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A8A248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66783B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1F1B45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65E382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D5C9F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0BB20BD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87DA574" w14:textId="77777777" w:rsidR="00B443E4" w:rsidRDefault="00B443E4">
            <w:pPr>
              <w:pStyle w:val="Compact"/>
            </w:pPr>
          </w:p>
        </w:tc>
      </w:tr>
      <w:tr w:rsidR="00B443E4" w14:paraId="3A7A33FB" w14:textId="77777777">
        <w:tc>
          <w:tcPr>
            <w:tcW w:w="0" w:type="auto"/>
          </w:tcPr>
          <w:p w14:paraId="393F582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E26923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8C3EF9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FCC5D9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E30020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2CA0CD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C5BC01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6E420D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8CCE20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08CF8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80F7BB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508E781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A60E29" w14:textId="77777777" w:rsidR="00B443E4" w:rsidRDefault="00B443E4">
            <w:pPr>
              <w:pStyle w:val="Compact"/>
            </w:pPr>
          </w:p>
        </w:tc>
      </w:tr>
      <w:tr w:rsidR="00B443E4" w14:paraId="3FEDDBA2" w14:textId="77777777">
        <w:tc>
          <w:tcPr>
            <w:tcW w:w="0" w:type="auto"/>
          </w:tcPr>
          <w:p w14:paraId="7D28EC09" w14:textId="77777777" w:rsidR="00B443E4" w:rsidRDefault="00471E11">
            <w:pPr>
              <w:pStyle w:val="Compact"/>
            </w:pPr>
            <w:r>
              <w:t>drw——(600)</w:t>
            </w:r>
          </w:p>
        </w:tc>
        <w:tc>
          <w:tcPr>
            <w:tcW w:w="0" w:type="auto"/>
          </w:tcPr>
          <w:p w14:paraId="25F41CE4" w14:textId="77777777" w:rsidR="00B443E4" w:rsidRDefault="00471E11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210527FA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DB70CB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8306D2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A96F6C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244081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CB462A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4FA707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C7956D" w14:textId="77777777" w:rsidR="00B443E4" w:rsidRDefault="00471E1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BC674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BD362E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7868D77" w14:textId="77777777" w:rsidR="00B443E4" w:rsidRDefault="00B443E4">
            <w:pPr>
              <w:pStyle w:val="Compact"/>
            </w:pPr>
          </w:p>
        </w:tc>
      </w:tr>
      <w:tr w:rsidR="00B443E4" w14:paraId="454378D2" w14:textId="77777777">
        <w:tc>
          <w:tcPr>
            <w:tcW w:w="0" w:type="auto"/>
          </w:tcPr>
          <w:p w14:paraId="230FA1A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BA632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E7AD24A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E25C2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EF5A34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085984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030ED6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0109F66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8BFE61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4EBF379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AE85C6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F2E71A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3C9F187" w14:textId="77777777" w:rsidR="00B443E4" w:rsidRDefault="00B443E4">
            <w:pPr>
              <w:pStyle w:val="Compact"/>
            </w:pPr>
          </w:p>
        </w:tc>
      </w:tr>
      <w:tr w:rsidR="00B443E4" w14:paraId="62ACA9D6" w14:textId="77777777">
        <w:tc>
          <w:tcPr>
            <w:tcW w:w="0" w:type="auto"/>
          </w:tcPr>
          <w:p w14:paraId="487EF3A5" w14:textId="77777777" w:rsidR="00B443E4" w:rsidRDefault="00471E11">
            <w:pPr>
              <w:pStyle w:val="Compact"/>
            </w:pPr>
            <w:r>
              <w:t>drwx—–(700)</w:t>
            </w:r>
          </w:p>
        </w:tc>
        <w:tc>
          <w:tcPr>
            <w:tcW w:w="0" w:type="auto"/>
          </w:tcPr>
          <w:p w14:paraId="4955D53C" w14:textId="77777777" w:rsidR="00B443E4" w:rsidRDefault="00471E11">
            <w:pPr>
              <w:pStyle w:val="Compact"/>
            </w:pPr>
            <w:r>
              <w:t>rwx——- (700)</w:t>
            </w:r>
          </w:p>
        </w:tc>
        <w:tc>
          <w:tcPr>
            <w:tcW w:w="0" w:type="auto"/>
          </w:tcPr>
          <w:p w14:paraId="7CE245E5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A0600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8F929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F7028C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2972F9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2CAA8E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97B2E0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5F214" w14:textId="77777777" w:rsidR="00B443E4" w:rsidRDefault="00471E1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148D4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47DD157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9D4C595" w14:textId="77777777" w:rsidR="00B443E4" w:rsidRDefault="00B443E4">
            <w:pPr>
              <w:pStyle w:val="Compact"/>
            </w:pPr>
          </w:p>
        </w:tc>
      </w:tr>
      <w:tr w:rsidR="00B443E4" w14:paraId="63C4F8A5" w14:textId="77777777">
        <w:tc>
          <w:tcPr>
            <w:tcW w:w="0" w:type="auto"/>
          </w:tcPr>
          <w:p w14:paraId="14FC663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31EAF06D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D165D44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7E04C11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7712CFC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BD782E8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5C5E36F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53B2FB8E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4695573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27FFCE9B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1BA5E222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45E0F350" w14:textId="77777777" w:rsidR="00B443E4" w:rsidRDefault="00B443E4">
            <w:pPr>
              <w:pStyle w:val="Compact"/>
            </w:pPr>
          </w:p>
        </w:tc>
        <w:tc>
          <w:tcPr>
            <w:tcW w:w="0" w:type="auto"/>
          </w:tcPr>
          <w:p w14:paraId="61E33068" w14:textId="77777777" w:rsidR="00B443E4" w:rsidRDefault="00B443E4">
            <w:pPr>
              <w:pStyle w:val="Compact"/>
            </w:pPr>
          </w:p>
        </w:tc>
      </w:tr>
    </w:tbl>
    <w:p w14:paraId="1683BD3E" w14:textId="77777777" w:rsidR="00B443E4" w:rsidRDefault="00471E11">
      <w:pPr>
        <w:pStyle w:val="TableCaption"/>
      </w:pPr>
      <w:bookmarkStart w:id="19" w:name="tbl:1.2"/>
      <w:bookmarkEnd w:id="18"/>
      <w:r>
        <w:t>Table 2: Минимально необходимые права для выполнения оп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B443E4" w14:paraId="215509F5" w14:textId="77777777" w:rsidTr="00B44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FFAB32" w14:textId="77777777" w:rsidR="00B443E4" w:rsidRDefault="00471E11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957756E" w14:textId="77777777" w:rsidR="00B443E4" w:rsidRDefault="00471E11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1B40D5C1" w14:textId="77777777" w:rsidR="00B443E4" w:rsidRDefault="00471E11">
            <w:pPr>
              <w:pStyle w:val="Compact"/>
            </w:pPr>
            <w:r>
              <w:t>Минимальные права на файл</w:t>
            </w:r>
          </w:p>
        </w:tc>
      </w:tr>
      <w:tr w:rsidR="00B443E4" w14:paraId="4CDFB42D" w14:textId="77777777">
        <w:tc>
          <w:tcPr>
            <w:tcW w:w="0" w:type="auto"/>
          </w:tcPr>
          <w:p w14:paraId="566BC25C" w14:textId="77777777" w:rsidR="00B443E4" w:rsidRDefault="00471E11">
            <w:pPr>
              <w:pStyle w:val="Compact"/>
            </w:pPr>
            <w:r>
              <w:t>Создание файла.</w:t>
            </w:r>
          </w:p>
        </w:tc>
        <w:tc>
          <w:tcPr>
            <w:tcW w:w="0" w:type="auto"/>
          </w:tcPr>
          <w:p w14:paraId="7F0C32C3" w14:textId="77777777" w:rsidR="00B443E4" w:rsidRDefault="00471E11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12045FE6" w14:textId="77777777" w:rsidR="00B443E4" w:rsidRDefault="00471E11">
            <w:pPr>
              <w:pStyle w:val="Compact"/>
            </w:pPr>
            <w:r>
              <w:t>———-(000)</w:t>
            </w:r>
          </w:p>
        </w:tc>
      </w:tr>
      <w:tr w:rsidR="00B443E4" w14:paraId="067B977E" w14:textId="77777777">
        <w:tc>
          <w:tcPr>
            <w:tcW w:w="0" w:type="auto"/>
          </w:tcPr>
          <w:p w14:paraId="3D0FEFF9" w14:textId="77777777" w:rsidR="00B443E4" w:rsidRDefault="00471E11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7760431" w14:textId="77777777" w:rsidR="00B443E4" w:rsidRDefault="00471E11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758B9261" w14:textId="77777777" w:rsidR="00B443E4" w:rsidRDefault="00471E11">
            <w:pPr>
              <w:pStyle w:val="Compact"/>
            </w:pPr>
            <w:r>
              <w:t>———-(000)</w:t>
            </w:r>
          </w:p>
        </w:tc>
      </w:tr>
      <w:tr w:rsidR="00B443E4" w14:paraId="4B63E314" w14:textId="77777777">
        <w:tc>
          <w:tcPr>
            <w:tcW w:w="0" w:type="auto"/>
          </w:tcPr>
          <w:p w14:paraId="4E6F60D0" w14:textId="77777777" w:rsidR="00B443E4" w:rsidRDefault="00471E11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1E1F391" w14:textId="77777777" w:rsidR="00B443E4" w:rsidRDefault="00471E11">
            <w:pPr>
              <w:pStyle w:val="Compact"/>
            </w:pPr>
            <w:r>
              <w:t>d–x—— (100)</w:t>
            </w:r>
          </w:p>
        </w:tc>
        <w:tc>
          <w:tcPr>
            <w:tcW w:w="0" w:type="auto"/>
          </w:tcPr>
          <w:p w14:paraId="7449B9A5" w14:textId="77777777" w:rsidR="00B443E4" w:rsidRDefault="00471E11">
            <w:pPr>
              <w:pStyle w:val="Compact"/>
            </w:pPr>
            <w:r>
              <w:t>r———(400)</w:t>
            </w:r>
          </w:p>
        </w:tc>
      </w:tr>
      <w:tr w:rsidR="00B443E4" w14:paraId="2CB39CE7" w14:textId="77777777">
        <w:tc>
          <w:tcPr>
            <w:tcW w:w="0" w:type="auto"/>
          </w:tcPr>
          <w:p w14:paraId="520B6515" w14:textId="77777777" w:rsidR="00B443E4" w:rsidRDefault="00471E11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A31C946" w14:textId="77777777" w:rsidR="00B443E4" w:rsidRDefault="00471E11">
            <w:pPr>
              <w:pStyle w:val="Compact"/>
            </w:pPr>
            <w:r>
              <w:t>d–x—— (100)</w:t>
            </w:r>
          </w:p>
        </w:tc>
        <w:tc>
          <w:tcPr>
            <w:tcW w:w="0" w:type="auto"/>
          </w:tcPr>
          <w:p w14:paraId="03033276" w14:textId="77777777" w:rsidR="00B443E4" w:rsidRDefault="00471E11">
            <w:pPr>
              <w:pStyle w:val="Compact"/>
            </w:pPr>
            <w:r>
              <w:t>-w——–(200)</w:t>
            </w:r>
          </w:p>
        </w:tc>
      </w:tr>
      <w:tr w:rsidR="00B443E4" w14:paraId="4AAC3F06" w14:textId="77777777">
        <w:tc>
          <w:tcPr>
            <w:tcW w:w="0" w:type="auto"/>
          </w:tcPr>
          <w:p w14:paraId="01972111" w14:textId="77777777" w:rsidR="00B443E4" w:rsidRDefault="00471E11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DDC36CF" w14:textId="77777777" w:rsidR="00B443E4" w:rsidRDefault="00471E11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242F6E6E" w14:textId="77777777" w:rsidR="00B443E4" w:rsidRDefault="00471E11">
            <w:pPr>
              <w:pStyle w:val="Compact"/>
            </w:pPr>
            <w:r>
              <w:t>———-(000)</w:t>
            </w:r>
          </w:p>
        </w:tc>
      </w:tr>
      <w:tr w:rsidR="00B443E4" w14:paraId="605B06B3" w14:textId="77777777">
        <w:tc>
          <w:tcPr>
            <w:tcW w:w="0" w:type="auto"/>
          </w:tcPr>
          <w:p w14:paraId="4CFAAF32" w14:textId="77777777" w:rsidR="00B443E4" w:rsidRDefault="00471E11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481FE36F" w14:textId="77777777" w:rsidR="00B443E4" w:rsidRDefault="00471E11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0A65041A" w14:textId="77777777" w:rsidR="00B443E4" w:rsidRDefault="00471E11">
            <w:pPr>
              <w:pStyle w:val="Compact"/>
            </w:pPr>
            <w:r>
              <w:t>———-(000)</w:t>
            </w:r>
          </w:p>
        </w:tc>
      </w:tr>
      <w:tr w:rsidR="00B443E4" w14:paraId="7A36FBBD" w14:textId="77777777">
        <w:tc>
          <w:tcPr>
            <w:tcW w:w="0" w:type="auto"/>
          </w:tcPr>
          <w:p w14:paraId="1F1CF625" w14:textId="77777777" w:rsidR="00B443E4" w:rsidRDefault="00471E11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351B993F" w14:textId="77777777" w:rsidR="00B443E4" w:rsidRDefault="00471E11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7ED2DB60" w14:textId="77777777" w:rsidR="00B443E4" w:rsidRDefault="00471E11">
            <w:pPr>
              <w:pStyle w:val="Compact"/>
            </w:pPr>
            <w:r>
              <w:t>———-(000)</w:t>
            </w:r>
          </w:p>
        </w:tc>
      </w:tr>
    </w:tbl>
    <w:p w14:paraId="2A648A42" w14:textId="77777777" w:rsidR="00B443E4" w:rsidRDefault="00471E11">
      <w:pPr>
        <w:pStyle w:val="1"/>
      </w:pPr>
      <w:bookmarkStart w:id="20" w:name="выводы"/>
      <w:bookmarkStart w:id="21" w:name="_Toc84021303"/>
      <w:bookmarkEnd w:id="6"/>
      <w:bookmarkEnd w:id="19"/>
      <w:r>
        <w:rPr>
          <w:rStyle w:val="SectionNumber"/>
        </w:rPr>
        <w:lastRenderedPageBreak/>
        <w:t>5</w:t>
      </w:r>
      <w:r>
        <w:tab/>
        <w:t>Выводы</w:t>
      </w:r>
      <w:bookmarkEnd w:id="21"/>
    </w:p>
    <w:p w14:paraId="6E18BE8C" w14:textId="77777777" w:rsidR="00B443E4" w:rsidRDefault="00471E11">
      <w:pPr>
        <w:pStyle w:val="FirstParagraph"/>
      </w:pPr>
      <w:r>
        <w:t>Сегодня я приобрел практические навыки работы в консоли с атрибутами файлов, закрепил теоретические основы дискреционного разграничения доступа в совреме</w:t>
      </w:r>
      <w:r>
        <w:t>нных системах с открытым кодом на базе ОС Linux</w:t>
      </w:r>
    </w:p>
    <w:p w14:paraId="4652E005" w14:textId="77777777" w:rsidR="00B443E4" w:rsidRDefault="00471E11">
      <w:pPr>
        <w:pStyle w:val="1"/>
      </w:pPr>
      <w:bookmarkStart w:id="22" w:name="список-литературы"/>
      <w:bookmarkStart w:id="23" w:name="_Toc84021304"/>
      <w:bookmarkEnd w:id="20"/>
      <w:r>
        <w:t>Список литературы</w:t>
      </w:r>
      <w:bookmarkEnd w:id="23"/>
    </w:p>
    <w:p w14:paraId="7468EDAA" w14:textId="77777777" w:rsidR="00B443E4" w:rsidRDefault="00471E11">
      <w:pPr>
        <w:pStyle w:val="a7"/>
      </w:pPr>
      <w:bookmarkStart w:id="24" w:name="ref-lossit:ggwp"/>
      <w:bookmarkStart w:id="25" w:name="refs"/>
      <w:r>
        <w:t xml:space="preserve">1. </w:t>
      </w:r>
      <w:r>
        <w:tab/>
        <w:t xml:space="preserve">Дискреционное разграничение доступа Linux [Электронный ресурс]. Сайт, 2021. URL: </w:t>
      </w:r>
      <w:hyperlink r:id="rId17">
        <w:r>
          <w:rPr>
            <w:rStyle w:val="ad"/>
          </w:rPr>
          <w:t>http://debianinst</w:t>
        </w:r>
        <w:r>
          <w:rPr>
            <w:rStyle w:val="ad"/>
          </w:rPr>
          <w:t>all.ru/diskretsionnoe-razgranichenie-dostupa-linux/</w:t>
        </w:r>
      </w:hyperlink>
      <w:r>
        <w:t>.</w:t>
      </w:r>
      <w:bookmarkEnd w:id="22"/>
      <w:bookmarkEnd w:id="24"/>
      <w:bookmarkEnd w:id="25"/>
    </w:p>
    <w:sectPr w:rsidR="00B443E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75A62" w14:textId="77777777" w:rsidR="00471E11" w:rsidRDefault="00471E11">
      <w:pPr>
        <w:spacing w:after="0"/>
      </w:pPr>
      <w:r>
        <w:separator/>
      </w:r>
    </w:p>
  </w:endnote>
  <w:endnote w:type="continuationSeparator" w:id="0">
    <w:p w14:paraId="448DAF69" w14:textId="77777777" w:rsidR="00471E11" w:rsidRDefault="00471E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52CDE" w14:textId="77777777" w:rsidR="00471E11" w:rsidRDefault="00471E11">
      <w:r>
        <w:separator/>
      </w:r>
    </w:p>
  </w:footnote>
  <w:footnote w:type="continuationSeparator" w:id="0">
    <w:p w14:paraId="6D497217" w14:textId="77777777" w:rsidR="00471E11" w:rsidRDefault="00471E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C74C2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443E4"/>
    <w:rsid w:val="003E6192"/>
    <w:rsid w:val="00471E11"/>
    <w:rsid w:val="00B4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789A1"/>
  <w15:docId w15:val="{7B3895A2-0A6B-45F2-8D07-FCA3D66C0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E619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debianinstall.ru/diskretsionnoe-razgranichenie-dostupa-linux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73</Words>
  <Characters>7257</Characters>
  <Application>Microsoft Office Word</Application>
  <DocSecurity>0</DocSecurity>
  <Lines>60</Lines>
  <Paragraphs>17</Paragraphs>
  <ScaleCrop>false</ScaleCrop>
  <Company/>
  <LinksUpToDate>false</LinksUpToDate>
  <CharactersWithSpaces>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Овениязов Артур</dc:creator>
  <cp:keywords/>
  <cp:lastModifiedBy>Усов Александр Александрович</cp:lastModifiedBy>
  <cp:revision>3</cp:revision>
  <dcterms:created xsi:type="dcterms:W3CDTF">2021-10-01T19:50:00Z</dcterms:created>
  <dcterms:modified xsi:type="dcterms:W3CDTF">2021-10-01T19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